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AEFF73" w14:textId="77777777" w:rsidR="00EE2A6C" w:rsidRDefault="00EE2A6C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hanging="2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8856" w:type="dxa"/>
        <w:tblLayout w:type="fixed"/>
        <w:tblLook w:val="0000" w:firstRow="0" w:lastRow="0" w:firstColumn="0" w:lastColumn="0" w:noHBand="0" w:noVBand="0"/>
      </w:tblPr>
      <w:tblGrid>
        <w:gridCol w:w="8856"/>
      </w:tblGrid>
      <w:tr w:rsidR="00EE2A6C" w14:paraId="67A5798F" w14:textId="77777777" w:rsidTr="465BDE72">
        <w:trPr>
          <w:trHeight w:val="1080"/>
        </w:trPr>
        <w:tc>
          <w:tcPr>
            <w:tcW w:w="8856" w:type="dxa"/>
          </w:tcPr>
          <w:p w14:paraId="098ABD6A" w14:textId="7567D4B9" w:rsidR="00EE2A6C" w:rsidRDefault="006053DF">
            <w:pPr>
              <w:pStyle w:val="Heading3"/>
              <w:ind w:left="1" w:hanging="3"/>
            </w:pPr>
            <w:r>
              <w:t xml:space="preserve">Knight Foundation </w:t>
            </w:r>
            <w:r w:rsidR="00C52DD7">
              <w:t>School of Computing and Information Sciences</w:t>
            </w:r>
          </w:p>
          <w:p w14:paraId="2A914ECC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  <w:tbl>
            <w:tblPr>
              <w:tblStyle w:val="a0"/>
              <w:tblW w:w="8624" w:type="dxa"/>
              <w:tblBorders>
                <w:top w:val="nil"/>
                <w:left w:val="nil"/>
                <w:bottom w:val="nil"/>
                <w:right w:val="nil"/>
                <w:insideH w:val="single" w:sz="4" w:space="0" w:color="000000"/>
                <w:insideV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032"/>
              <w:gridCol w:w="3592"/>
            </w:tblGrid>
            <w:tr w:rsidR="00EE2A6C" w14:paraId="15D2714F" w14:textId="77777777" w:rsidTr="465BDE72">
              <w:tc>
                <w:tcPr>
                  <w:tcW w:w="5032" w:type="dxa"/>
                </w:tcPr>
                <w:p w14:paraId="23889FEF" w14:textId="77777777" w:rsidR="00EE2A6C" w:rsidRDefault="00C52DD7" w:rsidP="006053DF">
                  <w:pPr>
                    <w:ind w:leftChars="0" w:left="0" w:firstLineChars="0" w:hanging="120"/>
                    <w:rPr>
                      <w:sz w:val="24"/>
                      <w:szCs w:val="24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Pr="006053DF">
                    <w:rPr>
                      <w:sz w:val="24"/>
                      <w:szCs w:val="28"/>
                    </w:rPr>
                    <w:t>Computer Programming I</w:t>
                  </w:r>
                </w:p>
              </w:tc>
              <w:tc>
                <w:tcPr>
                  <w:tcW w:w="3592" w:type="dxa"/>
                </w:tcPr>
                <w:p w14:paraId="4B6C53AA" w14:textId="4B033516" w:rsidR="00EE2A6C" w:rsidRDefault="00C52DD7">
                  <w:pPr>
                    <w:ind w:left="1" w:hanging="3"/>
                    <w:jc w:val="right"/>
                    <w:rPr>
                      <w:sz w:val="28"/>
                      <w:szCs w:val="28"/>
                    </w:rPr>
                  </w:pPr>
                  <w:r w:rsidRPr="465BDE72">
                    <w:rPr>
                      <w:b/>
                      <w:bCs/>
                      <w:sz w:val="28"/>
                      <w:szCs w:val="28"/>
                    </w:rPr>
                    <w:t xml:space="preserve">Date: </w:t>
                  </w:r>
                  <w:r w:rsidR="34872AD5" w:rsidRPr="465BDE72">
                    <w:rPr>
                      <w:sz w:val="24"/>
                      <w:szCs w:val="24"/>
                    </w:rPr>
                    <w:t>05/17/2024</w:t>
                  </w:r>
                </w:p>
              </w:tc>
            </w:tr>
          </w:tbl>
          <w:p w14:paraId="4551A14A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</w:tr>
      <w:tr w:rsidR="00EE2A6C" w14:paraId="3EB56840" w14:textId="77777777" w:rsidTr="465BDE72">
        <w:trPr>
          <w:trHeight w:val="322"/>
        </w:trPr>
        <w:tc>
          <w:tcPr>
            <w:tcW w:w="8856" w:type="dxa"/>
          </w:tcPr>
          <w:p w14:paraId="5D3185A0" w14:textId="77777777" w:rsidR="00743008" w:rsidRDefault="00743008">
            <w:pPr>
              <w:ind w:left="1" w:hanging="3"/>
              <w:rPr>
                <w:b/>
                <w:sz w:val="28"/>
                <w:szCs w:val="28"/>
              </w:rPr>
            </w:pPr>
          </w:p>
          <w:p w14:paraId="52354F72" w14:textId="5C81088A" w:rsidR="00EE2A6C" w:rsidRDefault="00C52DD7">
            <w:pPr>
              <w:ind w:left="1" w:hanging="3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Course Number: </w:t>
            </w:r>
            <w:r w:rsidRPr="0024202D">
              <w:rPr>
                <w:sz w:val="24"/>
                <w:szCs w:val="24"/>
              </w:rPr>
              <w:t>COP 2210</w:t>
            </w:r>
          </w:p>
          <w:p w14:paraId="11CA8C59" w14:textId="77777777" w:rsidR="0024202D" w:rsidRDefault="0024202D" w:rsidP="00E82F1E">
            <w:pPr>
              <w:ind w:leftChars="0" w:left="0" w:firstLineChars="0" w:firstLine="0"/>
              <w:rPr>
                <w:sz w:val="28"/>
                <w:szCs w:val="28"/>
              </w:rPr>
            </w:pPr>
          </w:p>
          <w:p w14:paraId="4F81D480" w14:textId="77777777" w:rsidR="00EE2A6C" w:rsidRDefault="00C52DD7">
            <w:pPr>
              <w:ind w:left="1" w:hanging="3"/>
              <w:rPr>
                <w:sz w:val="24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umber of Credits: </w:t>
            </w:r>
            <w:r w:rsidRPr="006053DF">
              <w:rPr>
                <w:sz w:val="24"/>
                <w:szCs w:val="28"/>
              </w:rPr>
              <w:t>4</w:t>
            </w:r>
          </w:p>
          <w:p w14:paraId="6235A2DA" w14:textId="42C21F25" w:rsidR="0024202D" w:rsidRDefault="0024202D" w:rsidP="00047D94">
            <w:pPr>
              <w:ind w:leftChars="0" w:left="0" w:firstLineChars="0" w:firstLine="0"/>
              <w:rPr>
                <w:sz w:val="28"/>
                <w:szCs w:val="28"/>
              </w:rPr>
            </w:pPr>
          </w:p>
        </w:tc>
      </w:tr>
      <w:tr w:rsidR="00866293" w14:paraId="388AFE6F" w14:textId="77777777" w:rsidTr="00866293">
        <w:trPr>
          <w:trHeight w:val="665"/>
        </w:trPr>
        <w:tc>
          <w:tcPr>
            <w:tcW w:w="8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CA7B8" w14:textId="11F94F66" w:rsidR="00866293" w:rsidRDefault="00866293" w:rsidP="005B44E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 Area: </w:t>
            </w:r>
            <w:r>
              <w:rPr>
                <w:sz w:val="24"/>
                <w:szCs w:val="24"/>
              </w:rPr>
              <w:t>Programming</w:t>
            </w:r>
          </w:p>
        </w:tc>
      </w:tr>
      <w:tr w:rsidR="00EE2A6C" w14:paraId="5765F31F" w14:textId="77777777" w:rsidTr="465BDE72">
        <w:trPr>
          <w:trHeight w:val="1250"/>
        </w:trPr>
        <w:tc>
          <w:tcPr>
            <w:tcW w:w="8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FB1D4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atalog Description:  </w:t>
            </w:r>
            <w:r>
              <w:rPr>
                <w:sz w:val="24"/>
                <w:szCs w:val="24"/>
              </w:rPr>
              <w:t>A first course in computer science that uses a structured programming language to study programming and problem solving on the computer. Includes the design, construction and analysis of programs. Student participation in a closed instructional lab is required. This course will have additional fees.</w:t>
            </w:r>
          </w:p>
        </w:tc>
      </w:tr>
      <w:tr w:rsidR="00EE2A6C" w14:paraId="3C0E8A38" w14:textId="77777777" w:rsidTr="465BDE72">
        <w:trPr>
          <w:trHeight w:val="332"/>
        </w:trPr>
        <w:tc>
          <w:tcPr>
            <w:tcW w:w="8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CD5AF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 w:rsidRPr="465BDE72">
              <w:rPr>
                <w:b/>
                <w:bCs/>
                <w:sz w:val="24"/>
                <w:szCs w:val="24"/>
              </w:rPr>
              <w:t xml:space="preserve">Textbook:    </w:t>
            </w:r>
            <w:r w:rsidRPr="465BDE72">
              <w:rPr>
                <w:sz w:val="24"/>
                <w:szCs w:val="24"/>
              </w:rPr>
              <w:t>Big Java by Cay Horstmann</w:t>
            </w:r>
            <w:commentRangeStart w:id="0"/>
            <w:commentRangeEnd w:id="0"/>
            <w:r>
              <w:commentReference w:id="0"/>
            </w:r>
          </w:p>
        </w:tc>
      </w:tr>
      <w:tr w:rsidR="00EE2A6C" w14:paraId="70465406" w14:textId="77777777" w:rsidTr="465BDE72">
        <w:tc>
          <w:tcPr>
            <w:tcW w:w="8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952B3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References: </w:t>
            </w:r>
          </w:p>
        </w:tc>
      </w:tr>
      <w:tr w:rsidR="00EE2A6C" w14:paraId="77CA2F84" w14:textId="77777777" w:rsidTr="465BDE72">
        <w:trPr>
          <w:trHeight w:val="593"/>
        </w:trPr>
        <w:tc>
          <w:tcPr>
            <w:tcW w:w="8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25075" w14:textId="0C659CDF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erequisites Courses: </w:t>
            </w:r>
            <w:hyperlink r:id="rId15" w:history="1">
              <w:r w:rsidR="00E82F1E">
                <w:rPr>
                  <w:rStyle w:val="Hyperlink"/>
                  <w:sz w:val="24"/>
                  <w:szCs w:val="24"/>
                </w:rPr>
                <w:t>MAC 1140</w:t>
              </w:r>
            </w:hyperlink>
            <w:r>
              <w:rPr>
                <w:sz w:val="24"/>
                <w:szCs w:val="24"/>
              </w:rPr>
              <w:t xml:space="preserve"> or </w:t>
            </w:r>
            <w:hyperlink r:id="rId16" w:history="1">
              <w:r w:rsidR="00E82F1E">
                <w:rPr>
                  <w:rStyle w:val="Hyperlink"/>
                  <w:sz w:val="24"/>
                  <w:szCs w:val="24"/>
                </w:rPr>
                <w:t>MAC 1147</w:t>
              </w:r>
            </w:hyperlink>
            <w:r>
              <w:rPr>
                <w:sz w:val="24"/>
                <w:szCs w:val="24"/>
              </w:rPr>
              <w:t xml:space="preserve"> or </w:t>
            </w:r>
            <w:hyperlink r:id="rId17" w:history="1">
              <w:r w:rsidR="00E82F1E">
                <w:rPr>
                  <w:rStyle w:val="Hyperlink"/>
                  <w:sz w:val="24"/>
                  <w:szCs w:val="24"/>
                </w:rPr>
                <w:t>MAC 2233</w:t>
              </w:r>
            </w:hyperlink>
            <w:r>
              <w:rPr>
                <w:sz w:val="24"/>
                <w:szCs w:val="24"/>
              </w:rPr>
              <w:t xml:space="preserve"> or </w:t>
            </w:r>
            <w:hyperlink r:id="rId18" w:history="1">
              <w:r w:rsidR="00E82F1E">
                <w:rPr>
                  <w:rStyle w:val="Hyperlink"/>
                  <w:sz w:val="24"/>
                  <w:szCs w:val="24"/>
                </w:rPr>
                <w:t>MAC 2311</w:t>
              </w:r>
            </w:hyperlink>
          </w:p>
          <w:p w14:paraId="3AA57019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   or Advisor’s permission</w:t>
            </w:r>
          </w:p>
        </w:tc>
      </w:tr>
      <w:tr w:rsidR="00EE2A6C" w14:paraId="3853D150" w14:textId="77777777" w:rsidTr="465BDE72">
        <w:trPr>
          <w:trHeight w:val="377"/>
        </w:trPr>
        <w:tc>
          <w:tcPr>
            <w:tcW w:w="8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DE340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 w:rsidRPr="465BDE72">
              <w:rPr>
                <w:b/>
                <w:bCs/>
                <w:sz w:val="24"/>
                <w:szCs w:val="24"/>
              </w:rPr>
              <w:t xml:space="preserve">Co-requisites Courses: </w:t>
            </w:r>
            <w:commentRangeStart w:id="1"/>
            <w:r w:rsidRPr="00BE4C3E">
              <w:rPr>
                <w:strike/>
                <w:sz w:val="24"/>
                <w:szCs w:val="24"/>
              </w:rPr>
              <w:t>Includes a closed lab component</w:t>
            </w:r>
            <w:commentRangeEnd w:id="1"/>
            <w:r w:rsidRPr="00BE4C3E">
              <w:rPr>
                <w:strike/>
              </w:rPr>
              <w:commentReference w:id="1"/>
            </w:r>
          </w:p>
        </w:tc>
      </w:tr>
    </w:tbl>
    <w:p w14:paraId="0291B359" w14:textId="77777777" w:rsidR="00EE2A6C" w:rsidRDefault="00EE2A6C">
      <w:pPr>
        <w:ind w:left="1" w:hanging="3"/>
        <w:rPr>
          <w:sz w:val="28"/>
          <w:szCs w:val="28"/>
        </w:rPr>
      </w:pPr>
    </w:p>
    <w:p w14:paraId="2A9A032C" w14:textId="77777777" w:rsidR="00EE2A6C" w:rsidRDefault="00C52DD7">
      <w:pPr>
        <w:ind w:left="0" w:hanging="2"/>
        <w:rPr>
          <w:sz w:val="24"/>
          <w:szCs w:val="24"/>
          <w:u w:val="single"/>
        </w:rPr>
      </w:pPr>
      <w:r>
        <w:rPr>
          <w:b/>
          <w:i/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>
        <w:rPr>
          <w:sz w:val="24"/>
          <w:szCs w:val="24"/>
        </w:rPr>
        <w:t xml:space="preserve">  Required Common Prerequisite </w:t>
      </w:r>
      <w:r>
        <w:rPr>
          <w:sz w:val="24"/>
          <w:szCs w:val="24"/>
        </w:rPr>
        <w:tab/>
      </w:r>
    </w:p>
    <w:p w14:paraId="71787E68" w14:textId="77777777" w:rsidR="00EE2A6C" w:rsidRDefault="00EE2A6C">
      <w:pPr>
        <w:ind w:left="1" w:hanging="3"/>
        <w:rPr>
          <w:sz w:val="28"/>
          <w:szCs w:val="28"/>
        </w:rPr>
      </w:pPr>
    </w:p>
    <w:p w14:paraId="3696614E" w14:textId="77777777" w:rsidR="00EE2A6C" w:rsidRDefault="00C52DD7">
      <w:pPr>
        <w:ind w:left="0" w:hanging="2"/>
        <w:rPr>
          <w:sz w:val="24"/>
          <w:szCs w:val="24"/>
        </w:rPr>
      </w:pPr>
      <w:r>
        <w:rPr>
          <w:b/>
          <w:i/>
          <w:sz w:val="24"/>
          <w:szCs w:val="24"/>
          <w:u w:val="single"/>
        </w:rPr>
        <w:t>Prerequisites Topics</w:t>
      </w:r>
      <w:r>
        <w:rPr>
          <w:sz w:val="24"/>
          <w:szCs w:val="24"/>
          <w:u w:val="single"/>
        </w:rPr>
        <w:t>:</w:t>
      </w:r>
      <w:r>
        <w:rPr>
          <w:sz w:val="24"/>
          <w:szCs w:val="24"/>
        </w:rPr>
        <w:t xml:space="preserve"> </w:t>
      </w:r>
    </w:p>
    <w:p w14:paraId="421FBB30" w14:textId="77777777" w:rsidR="00EE2A6C" w:rsidRDefault="00C52DD7">
      <w:pPr>
        <w:numPr>
          <w:ilvl w:val="0"/>
          <w:numId w:val="6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thematical functions</w:t>
      </w:r>
    </w:p>
    <w:p w14:paraId="565CEFB6" w14:textId="77777777" w:rsidR="00EE2A6C" w:rsidRDefault="00C52DD7">
      <w:pPr>
        <w:numPr>
          <w:ilvl w:val="0"/>
          <w:numId w:val="6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Arithmetic and geometric sequences</w:t>
      </w:r>
    </w:p>
    <w:p w14:paraId="4664F9B3" w14:textId="77777777" w:rsidR="00EE2A6C" w:rsidRDefault="00EE2A6C">
      <w:pPr>
        <w:ind w:left="0" w:hanging="2"/>
        <w:rPr>
          <w:sz w:val="24"/>
          <w:szCs w:val="24"/>
        </w:rPr>
      </w:pPr>
    </w:p>
    <w:p w14:paraId="2ACC270A" w14:textId="77777777" w:rsidR="00EE2A6C" w:rsidRDefault="00EE2A6C">
      <w:pPr>
        <w:ind w:left="0" w:hanging="2"/>
        <w:rPr>
          <w:sz w:val="24"/>
          <w:szCs w:val="24"/>
        </w:rPr>
      </w:pPr>
    </w:p>
    <w:p w14:paraId="75026A65" w14:textId="58EB0180" w:rsidR="00EE2A6C" w:rsidRDefault="00C52DD7">
      <w:pPr>
        <w:ind w:left="0" w:hanging="2"/>
        <w:rPr>
          <w:sz w:val="24"/>
          <w:szCs w:val="24"/>
          <w:u w:val="single"/>
        </w:rPr>
      </w:pPr>
      <w:hyperlink r:id="rId19" w:history="1">
        <w:r w:rsidRPr="00026BB9">
          <w:rPr>
            <w:rStyle w:val="Hyperlink"/>
            <w:b/>
            <w:i/>
            <w:sz w:val="24"/>
            <w:szCs w:val="24"/>
          </w:rPr>
          <w:t>Course Outcomes</w:t>
        </w:r>
      </w:hyperlink>
      <w:r>
        <w:rPr>
          <w:sz w:val="24"/>
          <w:szCs w:val="24"/>
          <w:u w:val="single"/>
        </w:rPr>
        <w:t>:</w:t>
      </w:r>
    </w:p>
    <w:p w14:paraId="78B894A2" w14:textId="77777777" w:rsidR="00EE2A6C" w:rsidRDefault="00EE2A6C">
      <w:pPr>
        <w:ind w:left="0" w:hanging="2"/>
        <w:rPr>
          <w:sz w:val="24"/>
          <w:szCs w:val="24"/>
        </w:rPr>
      </w:pPr>
    </w:p>
    <w:p w14:paraId="5C2AF313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Be familiar with the concepts of Objects &amp; Classes</w:t>
      </w:r>
    </w:p>
    <w:p w14:paraId="76BC1337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fundamental Java data types</w:t>
      </w:r>
    </w:p>
    <w:p w14:paraId="283A13BA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Java selection and iteration constructs</w:t>
      </w:r>
    </w:p>
    <w:p w14:paraId="57138C07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Be familiar with arrays &amp; </w:t>
      </w:r>
      <w:proofErr w:type="spellStart"/>
      <w:r>
        <w:rPr>
          <w:sz w:val="24"/>
          <w:szCs w:val="24"/>
        </w:rPr>
        <w:t>ArrayLists</w:t>
      </w:r>
      <w:proofErr w:type="spellEnd"/>
    </w:p>
    <w:p w14:paraId="23EFD0FF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using String and Wrapper classes</w:t>
      </w:r>
    </w:p>
    <w:p w14:paraId="4231820E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Be familiar with reading and writing of text files</w:t>
      </w:r>
    </w:p>
    <w:p w14:paraId="00572E81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analyzing problems and writing Java program solutions to those problems using the above features</w:t>
      </w:r>
    </w:p>
    <w:p w14:paraId="2B9FAF0E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Be exposed to software testing and interactive debugging</w:t>
      </w:r>
    </w:p>
    <w:p w14:paraId="280B7BAA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complex Boolean expressions in selection and iteration constructs</w:t>
      </w:r>
    </w:p>
    <w:p w14:paraId="5B93E6DF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good programming practices</w:t>
      </w:r>
    </w:p>
    <w:p w14:paraId="540CE91B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methods, method parameters, and parameter passing</w:t>
      </w:r>
    </w:p>
    <w:p w14:paraId="0E578076" w14:textId="77777777" w:rsidR="00EE2A6C" w:rsidRDefault="00EE2A6C">
      <w:pPr>
        <w:ind w:left="0" w:hanging="2"/>
        <w:rPr>
          <w:sz w:val="24"/>
          <w:szCs w:val="24"/>
        </w:rPr>
      </w:pPr>
    </w:p>
    <w:p w14:paraId="5AB9AD68" w14:textId="66B932B8" w:rsidR="00EE2A6C" w:rsidRPr="00047D94" w:rsidRDefault="00C52DD7" w:rsidP="00047D94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>(</w:t>
      </w:r>
      <w:r>
        <w:rPr>
          <w:i/>
          <w:sz w:val="24"/>
          <w:szCs w:val="24"/>
        </w:rPr>
        <w:t>Subject Area Coordinator will provide a list of best programming practices for instructors as a reference</w:t>
      </w:r>
    </w:p>
    <w:p w14:paraId="1BCC364E" w14:textId="77777777" w:rsidR="00DE6530" w:rsidRDefault="00DE6530" w:rsidP="00DE6530">
      <w:pPr>
        <w:ind w:left="1" w:hanging="3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Association between Student Outcomes and Course Outcomes</w:t>
      </w:r>
      <w:r>
        <w:rPr>
          <w:b/>
          <w:sz w:val="28"/>
          <w:szCs w:val="28"/>
        </w:rPr>
        <w:tab/>
      </w:r>
    </w:p>
    <w:p w14:paraId="044C1E83" w14:textId="77777777" w:rsidR="00DE6530" w:rsidRDefault="00DE6530" w:rsidP="00DE6530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spacing w:line="120" w:lineRule="exact"/>
        <w:ind w:left="0" w:hanging="2"/>
      </w:pPr>
    </w:p>
    <w:tbl>
      <w:tblPr>
        <w:tblW w:w="888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87"/>
      </w:tblGrid>
      <w:tr w:rsidR="00DE6530" w14:paraId="18D1E8D5" w14:textId="77777777" w:rsidTr="00534207">
        <w:trPr>
          <w:trHeight w:hRule="exact" w:val="10162"/>
        </w:trPr>
        <w:tc>
          <w:tcPr>
            <w:tcW w:w="8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B48B3" w14:textId="77777777" w:rsidR="00DE6530" w:rsidRDefault="00DE6530" w:rsidP="004F140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6250"/>
              <w:gridCol w:w="2295"/>
            </w:tblGrid>
            <w:tr w:rsidR="00DE6530" w14:paraId="43BEAFD6" w14:textId="77777777" w:rsidTr="00534207">
              <w:trPr>
                <w:trHeight w:val="488"/>
                <w:jc w:val="center"/>
              </w:trPr>
              <w:tc>
                <w:tcPr>
                  <w:tcW w:w="6250" w:type="dxa"/>
                  <w:vAlign w:val="center"/>
                </w:tcPr>
                <w:p w14:paraId="3860F550" w14:textId="77777777" w:rsidR="00DE6530" w:rsidRDefault="00DE6530" w:rsidP="004F140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1" w:hanging="3"/>
                    <w:jc w:val="center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omputing: Student Outcomes</w:t>
                  </w:r>
                </w:p>
              </w:tc>
              <w:tc>
                <w:tcPr>
                  <w:tcW w:w="2295" w:type="dxa"/>
                  <w:vAlign w:val="center"/>
                </w:tcPr>
                <w:p w14:paraId="7AAFC252" w14:textId="77777777" w:rsidR="00DE6530" w:rsidRDefault="00DE6530" w:rsidP="004F140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1" w:hanging="3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DE6530" w14:paraId="3FA72851" w14:textId="77777777" w:rsidTr="00534207">
              <w:trPr>
                <w:trHeight w:val="960"/>
                <w:jc w:val="center"/>
              </w:trPr>
              <w:tc>
                <w:tcPr>
                  <w:tcW w:w="6250" w:type="dxa"/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78"/>
                    <w:gridCol w:w="5475"/>
                  </w:tblGrid>
                  <w:tr w:rsidR="00DE6530" w14:paraId="09BC0CCD" w14:textId="77777777" w:rsidTr="004F140D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056C7BE3" w14:textId="77777777" w:rsidR="00DE6530" w:rsidRDefault="00DE6530" w:rsidP="00FB558D">
                        <w:pPr>
                          <w:ind w:left="0" w:hanging="2"/>
                          <w:textDirection w:val="lrTb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2DD97075" w14:textId="77777777" w:rsidR="00DE6530" w:rsidRDefault="00DE6530" w:rsidP="00FB558D">
                        <w:pPr>
                          <w:ind w:left="0" w:hanging="2"/>
                          <w:textDirection w:val="lrTb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nalyze a complex computing problem and to apply principles of computing and other relevant disciplines to identify solutions.</w:t>
                        </w:r>
                      </w:p>
                    </w:tc>
                  </w:tr>
                </w:tbl>
                <w:p w14:paraId="0E43D537" w14:textId="77777777" w:rsidR="00DE6530" w:rsidRDefault="00DE6530" w:rsidP="00FB558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95" w:type="dxa"/>
                  <w:vAlign w:val="center"/>
                </w:tcPr>
                <w:p w14:paraId="5B57500F" w14:textId="77777777" w:rsidR="00DE6530" w:rsidRDefault="00DE6530" w:rsidP="00FB558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DE6530" w14:paraId="60168577" w14:textId="77777777" w:rsidTr="00534207">
              <w:trPr>
                <w:trHeight w:val="1242"/>
                <w:jc w:val="center"/>
              </w:trPr>
              <w:tc>
                <w:tcPr>
                  <w:tcW w:w="6250" w:type="dxa"/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70"/>
                    <w:gridCol w:w="5483"/>
                  </w:tblGrid>
                  <w:tr w:rsidR="00DE6530" w14:paraId="01D0C76A" w14:textId="77777777" w:rsidTr="00534207">
                    <w:trPr>
                      <w:trHeight w:val="915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0AC26F3D" w14:textId="77777777" w:rsidR="00DE6530" w:rsidRDefault="00DE6530" w:rsidP="00FB558D">
                        <w:pPr>
                          <w:ind w:left="0" w:hanging="2"/>
                          <w:textDirection w:val="lrTb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60323965" w14:textId="77777777" w:rsidR="00DE6530" w:rsidRDefault="00DE6530" w:rsidP="00FB558D">
                        <w:pPr>
                          <w:ind w:left="0" w:hanging="2"/>
                          <w:textDirection w:val="lrTb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14:paraId="417EDA51" w14:textId="77777777" w:rsidR="00DE6530" w:rsidRDefault="00DE6530" w:rsidP="00FB558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95" w:type="dxa"/>
                  <w:vAlign w:val="center"/>
                </w:tcPr>
                <w:p w14:paraId="3A8A20BB" w14:textId="77777777" w:rsidR="00DE6530" w:rsidRDefault="00DE6530" w:rsidP="00FB558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DE6530" w14:paraId="09DD6E53" w14:textId="77777777" w:rsidTr="00534207">
              <w:trPr>
                <w:trHeight w:val="679"/>
                <w:jc w:val="center"/>
              </w:trPr>
              <w:tc>
                <w:tcPr>
                  <w:tcW w:w="6250" w:type="dxa"/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432"/>
                    <w:gridCol w:w="5421"/>
                  </w:tblGrid>
                  <w:tr w:rsidR="00DE6530" w14:paraId="5D4A39E0" w14:textId="77777777" w:rsidTr="004F140D">
                    <w:trPr>
                      <w:trHeight w:val="562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5B0B16C5" w14:textId="77777777" w:rsidR="00DE6530" w:rsidRDefault="00DE6530" w:rsidP="00FB558D">
                        <w:pPr>
                          <w:ind w:left="0" w:hanging="2"/>
                          <w:textDirection w:val="lrTb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53757D06" w14:textId="77777777" w:rsidR="00DE6530" w:rsidRDefault="00DE6530" w:rsidP="00FB558D">
                        <w:pPr>
                          <w:ind w:left="0" w:hanging="2"/>
                          <w:textDirection w:val="lrTb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Communicate effectively in a variety of professional contexts.</w:t>
                        </w:r>
                      </w:p>
                    </w:tc>
                  </w:tr>
                </w:tbl>
                <w:p w14:paraId="039B3965" w14:textId="77777777" w:rsidR="00DE6530" w:rsidRDefault="00DE6530" w:rsidP="00FB558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95" w:type="dxa"/>
                  <w:vAlign w:val="center"/>
                </w:tcPr>
                <w:p w14:paraId="74F58432" w14:textId="77777777" w:rsidR="00DE6530" w:rsidRDefault="00DE6530" w:rsidP="00FB558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DE6530" w14:paraId="228497C1" w14:textId="77777777" w:rsidTr="00534207">
              <w:trPr>
                <w:trHeight w:val="960"/>
                <w:jc w:val="center"/>
              </w:trPr>
              <w:tc>
                <w:tcPr>
                  <w:tcW w:w="6250" w:type="dxa"/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75"/>
                    <w:gridCol w:w="5478"/>
                  </w:tblGrid>
                  <w:tr w:rsidR="00DE6530" w14:paraId="70816660" w14:textId="77777777" w:rsidTr="004F140D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0EDE18E2" w14:textId="77777777" w:rsidR="00DE6530" w:rsidRDefault="00DE6530" w:rsidP="00FB558D">
                        <w:pPr>
                          <w:ind w:left="0" w:hanging="2"/>
                          <w:textDirection w:val="lrTb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96D4873" w14:textId="77777777" w:rsidR="00DE6530" w:rsidRDefault="00DE6530" w:rsidP="00FB558D">
                        <w:pPr>
                          <w:ind w:left="0" w:hanging="2"/>
                          <w:textDirection w:val="lrTb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R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14:paraId="2F4161CB" w14:textId="77777777" w:rsidR="00DE6530" w:rsidRDefault="00DE6530" w:rsidP="00FB558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95" w:type="dxa"/>
                  <w:vAlign w:val="center"/>
                </w:tcPr>
                <w:p w14:paraId="7A517864" w14:textId="77777777" w:rsidR="00DE6530" w:rsidRDefault="00DE6530" w:rsidP="00FB558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DE6530" w14:paraId="0B64D5FC" w14:textId="77777777" w:rsidTr="00534207">
              <w:trPr>
                <w:trHeight w:val="960"/>
                <w:jc w:val="center"/>
              </w:trPr>
              <w:tc>
                <w:tcPr>
                  <w:tcW w:w="6250" w:type="dxa"/>
                  <w:tcBorders>
                    <w:bottom w:val="single" w:sz="4" w:space="0" w:color="auto"/>
                  </w:tcBorders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84"/>
                    <w:gridCol w:w="5469"/>
                  </w:tblGrid>
                  <w:tr w:rsidR="00DE6530" w14:paraId="4D44AEC2" w14:textId="77777777" w:rsidTr="004F140D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53BE91AB" w14:textId="77777777" w:rsidR="00DE6530" w:rsidRDefault="00DE6530" w:rsidP="00FB558D">
                        <w:pPr>
                          <w:ind w:left="0" w:hanging="2"/>
                          <w:textDirection w:val="lrTb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50E71CB2" w14:textId="77777777" w:rsidR="00DE6530" w:rsidRDefault="00DE6530" w:rsidP="00FB558D">
                        <w:pPr>
                          <w:ind w:left="0" w:hanging="2"/>
                          <w:textDirection w:val="lrTb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14:paraId="5EF11700" w14:textId="77777777" w:rsidR="00DE6530" w:rsidRDefault="00DE6530" w:rsidP="00FB558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95" w:type="dxa"/>
                  <w:tcBorders>
                    <w:bottom w:val="single" w:sz="4" w:space="0" w:color="auto"/>
                  </w:tcBorders>
                  <w:vAlign w:val="center"/>
                </w:tcPr>
                <w:p w14:paraId="620C42A0" w14:textId="77777777" w:rsidR="00DE6530" w:rsidRDefault="00DE6530" w:rsidP="00FB558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DE6530" w14:paraId="0788BF20" w14:textId="77777777" w:rsidTr="00534207">
              <w:trPr>
                <w:trHeight w:hRule="exact" w:val="144"/>
                <w:jc w:val="center"/>
              </w:trPr>
              <w:tc>
                <w:tcPr>
                  <w:tcW w:w="625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3671E091" w14:textId="77777777" w:rsidR="00DE6530" w:rsidRDefault="00DE6530" w:rsidP="004F140D">
                  <w:pPr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95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49C0E11C" w14:textId="77777777" w:rsidR="00DE6530" w:rsidRDefault="00DE6530" w:rsidP="004F140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DE6530" w14:paraId="770325E4" w14:textId="77777777" w:rsidTr="00534207">
              <w:trPr>
                <w:trHeight w:val="212"/>
                <w:jc w:val="center"/>
              </w:trPr>
              <w:tc>
                <w:tcPr>
                  <w:tcW w:w="6250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2418DAD6" w14:textId="77777777" w:rsidR="00DE6530" w:rsidRPr="00677565" w:rsidRDefault="00DE6530" w:rsidP="004F140D">
                  <w:pPr>
                    <w:ind w:left="1" w:hanging="3"/>
                    <w:jc w:val="center"/>
                    <w:rPr>
                      <w:b/>
                      <w:sz w:val="28"/>
                      <w:szCs w:val="24"/>
                    </w:rPr>
                  </w:pPr>
                  <w:r w:rsidRPr="00677565">
                    <w:rPr>
                      <w:b/>
                      <w:sz w:val="28"/>
                      <w:szCs w:val="24"/>
                    </w:rPr>
                    <w:t>Program Specific Student Outcome</w:t>
                  </w:r>
                  <w:r>
                    <w:rPr>
                      <w:b/>
                      <w:sz w:val="28"/>
                      <w:szCs w:val="24"/>
                    </w:rPr>
                    <w:t>s</w:t>
                  </w:r>
                </w:p>
              </w:tc>
              <w:tc>
                <w:tcPr>
                  <w:tcW w:w="2295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688FFDA9" w14:textId="77777777" w:rsidR="00DE6530" w:rsidRDefault="00DE6530" w:rsidP="004F140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DE6530" w14:paraId="2CEEABC2" w14:textId="77777777" w:rsidTr="00534207">
              <w:trPr>
                <w:trHeight w:val="977"/>
                <w:jc w:val="center"/>
              </w:trPr>
              <w:tc>
                <w:tcPr>
                  <w:tcW w:w="6250" w:type="dxa"/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7"/>
                    <w:gridCol w:w="5526"/>
                  </w:tblGrid>
                  <w:tr w:rsidR="00DE6530" w14:paraId="675FE505" w14:textId="77777777" w:rsidTr="004F140D">
                    <w:trPr>
                      <w:trHeight w:val="828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4ED19270" w14:textId="77777777" w:rsidR="00DE6530" w:rsidRDefault="00DE6530" w:rsidP="00FB558D">
                        <w:pPr>
                          <w:ind w:left="0" w:hanging="2"/>
                          <w:textDirection w:val="lrTb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58EBC135" w14:textId="77777777" w:rsidR="00DE6530" w:rsidRDefault="00DE6530" w:rsidP="00FB558D">
                        <w:pPr>
                          <w:ind w:left="0" w:hanging="2"/>
                          <w:textDirection w:val="lrTb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pply computer science theory and software development fundamentals to produce computing-based solution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S]</w:t>
                        </w:r>
                      </w:p>
                    </w:tc>
                  </w:tr>
                </w:tbl>
                <w:p w14:paraId="64E1D7B1" w14:textId="77777777" w:rsidR="00DE6530" w:rsidRDefault="00DE6530" w:rsidP="00FB558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95" w:type="dxa"/>
                  <w:vAlign w:val="center"/>
                </w:tcPr>
                <w:p w14:paraId="471C8A33" w14:textId="77777777" w:rsidR="00DE6530" w:rsidRDefault="00DE6530" w:rsidP="00FB558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DE6530" w:rsidRPr="0085526C" w14:paraId="2EE96C42" w14:textId="77777777" w:rsidTr="00534207">
              <w:trPr>
                <w:trHeight w:hRule="exact" w:val="72"/>
                <w:jc w:val="center"/>
              </w:trPr>
              <w:tc>
                <w:tcPr>
                  <w:tcW w:w="6250" w:type="dxa"/>
                  <w:tcBorders>
                    <w:left w:val="nil"/>
                    <w:right w:val="nil"/>
                  </w:tcBorders>
                  <w:vAlign w:val="center"/>
                </w:tcPr>
                <w:p w14:paraId="5B3FF429" w14:textId="77777777" w:rsidR="00DE6530" w:rsidRPr="0085526C" w:rsidRDefault="00DE6530" w:rsidP="004F140D">
                  <w:pPr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95" w:type="dxa"/>
                  <w:tcBorders>
                    <w:left w:val="nil"/>
                    <w:right w:val="nil"/>
                  </w:tcBorders>
                  <w:vAlign w:val="center"/>
                </w:tcPr>
                <w:p w14:paraId="3F86BC0F" w14:textId="77777777" w:rsidR="00DE6530" w:rsidRPr="0085526C" w:rsidRDefault="00DE6530" w:rsidP="004F140D">
                  <w:pPr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</w:tr>
            <w:tr w:rsidR="00DE6530" w14:paraId="30E5DAEA" w14:textId="77777777" w:rsidTr="00534207">
              <w:trPr>
                <w:trHeight w:val="679"/>
                <w:jc w:val="center"/>
              </w:trPr>
              <w:tc>
                <w:tcPr>
                  <w:tcW w:w="6250" w:type="dxa"/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7"/>
                    <w:gridCol w:w="5526"/>
                  </w:tblGrid>
                  <w:tr w:rsidR="00DE6530" w14:paraId="3E9528E7" w14:textId="77777777" w:rsidTr="004F140D">
                    <w:trPr>
                      <w:trHeight w:val="562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4BEAED87" w14:textId="77777777" w:rsidR="00DE6530" w:rsidRDefault="00DE6530" w:rsidP="00FB558D">
                        <w:pPr>
                          <w:ind w:left="0" w:hanging="2"/>
                          <w:textDirection w:val="lrTb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0EA72DCF" w14:textId="77777777" w:rsidR="00DE6530" w:rsidRDefault="00DE6530" w:rsidP="00FB558D">
                        <w:pPr>
                          <w:ind w:left="0" w:hanging="2"/>
                          <w:textDirection w:val="lrTb"/>
                          <w:rPr>
                            <w:sz w:val="24"/>
                            <w:szCs w:val="24"/>
                          </w:rPr>
                        </w:pPr>
                        <w:r w:rsidRPr="0015729E">
                          <w:rPr>
                            <w:sz w:val="24"/>
                            <w:szCs w:val="24"/>
                          </w:rPr>
                          <w:t>Apply security principles and practices to maintain operations in the presence of risks and threat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Y]</w:t>
                        </w:r>
                      </w:p>
                    </w:tc>
                  </w:tr>
                </w:tbl>
                <w:p w14:paraId="7B4F036D" w14:textId="77777777" w:rsidR="00DE6530" w:rsidRDefault="00DE6530" w:rsidP="00FB558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95" w:type="dxa"/>
                  <w:vAlign w:val="center"/>
                </w:tcPr>
                <w:p w14:paraId="214360D0" w14:textId="77777777" w:rsidR="00DE6530" w:rsidRDefault="00DE6530" w:rsidP="00FB558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N/A</w:t>
                  </w:r>
                </w:p>
              </w:tc>
            </w:tr>
            <w:tr w:rsidR="00DE6530" w14:paraId="000C524E" w14:textId="77777777" w:rsidTr="00534207">
              <w:trPr>
                <w:trHeight w:hRule="exact" w:val="72"/>
                <w:jc w:val="center"/>
              </w:trPr>
              <w:tc>
                <w:tcPr>
                  <w:tcW w:w="6250" w:type="dxa"/>
                  <w:tcBorders>
                    <w:left w:val="nil"/>
                    <w:right w:val="nil"/>
                  </w:tcBorders>
                  <w:vAlign w:val="center"/>
                </w:tcPr>
                <w:p w14:paraId="7D0C0431" w14:textId="77777777" w:rsidR="00DE6530" w:rsidRDefault="00DE6530" w:rsidP="004F140D">
                  <w:pPr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95" w:type="dxa"/>
                  <w:tcBorders>
                    <w:left w:val="nil"/>
                    <w:right w:val="nil"/>
                  </w:tcBorders>
                  <w:vAlign w:val="center"/>
                </w:tcPr>
                <w:p w14:paraId="5109CD0D" w14:textId="77777777" w:rsidR="00DE6530" w:rsidRDefault="00DE6530" w:rsidP="004F140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DE6530" w14:paraId="4C94DB63" w14:textId="77777777" w:rsidTr="00534207">
              <w:trPr>
                <w:trHeight w:val="679"/>
                <w:jc w:val="center"/>
              </w:trPr>
              <w:tc>
                <w:tcPr>
                  <w:tcW w:w="62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3"/>
                    <w:gridCol w:w="5520"/>
                  </w:tblGrid>
                  <w:tr w:rsidR="00DE6530" w14:paraId="2BEC3B68" w14:textId="77777777" w:rsidTr="004F140D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73BE20FF" w14:textId="77777777" w:rsidR="00DE6530" w:rsidRDefault="00DE6530" w:rsidP="00FB558D">
                        <w:pPr>
                          <w:ind w:left="0" w:hanging="2"/>
                          <w:textDirection w:val="lrTb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6004CC59" w14:textId="77777777" w:rsidR="00DE6530" w:rsidRPr="00747CAD" w:rsidRDefault="00DE6530" w:rsidP="00FB558D">
                        <w:pPr>
                          <w:ind w:left="0" w:hanging="2"/>
                          <w:textDirection w:val="lrTb"/>
                          <w:rPr>
                            <w:sz w:val="24"/>
                            <w:szCs w:val="24"/>
                          </w:rPr>
                        </w:pPr>
                        <w:r w:rsidRPr="00747CAD">
                          <w:rPr>
                            <w:sz w:val="24"/>
                            <w:szCs w:val="24"/>
                          </w:rPr>
                          <w:t>Apply theory, techniques, and tools throughout the</w:t>
                        </w:r>
                      </w:p>
                      <w:p w14:paraId="33206799" w14:textId="77777777" w:rsidR="00DE6530" w:rsidRPr="00747CAD" w:rsidRDefault="00DE6530" w:rsidP="00FB558D">
                        <w:pPr>
                          <w:ind w:left="0" w:hanging="2"/>
                          <w:textDirection w:val="lrTb"/>
                          <w:rPr>
                            <w:sz w:val="24"/>
                            <w:szCs w:val="24"/>
                          </w:rPr>
                        </w:pPr>
                        <w:r w:rsidRPr="00747CAD">
                          <w:rPr>
                            <w:sz w:val="24"/>
                            <w:szCs w:val="24"/>
                          </w:rPr>
                          <w:t>data science lifecycle and employ the resulting</w:t>
                        </w:r>
                      </w:p>
                      <w:p w14:paraId="7D331652" w14:textId="77777777" w:rsidR="00DE6530" w:rsidRDefault="00DE6530" w:rsidP="00FB558D">
                        <w:pPr>
                          <w:ind w:left="0" w:hanging="2"/>
                          <w:textDirection w:val="lrTb"/>
                          <w:rPr>
                            <w:sz w:val="24"/>
                            <w:szCs w:val="24"/>
                          </w:rPr>
                        </w:pPr>
                        <w:r w:rsidRPr="00747CAD">
                          <w:rPr>
                            <w:sz w:val="24"/>
                            <w:szCs w:val="24"/>
                          </w:rPr>
                          <w:t>knowledge to satisfy stakeholders’ needs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DS]</w:t>
                        </w:r>
                      </w:p>
                    </w:tc>
                  </w:tr>
                </w:tbl>
                <w:p w14:paraId="20AFC2C0" w14:textId="77777777" w:rsidR="00DE6530" w:rsidRDefault="00DE6530" w:rsidP="00FB558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CEFB8C" w14:textId="77777777" w:rsidR="00DE6530" w:rsidRDefault="00DE6530" w:rsidP="00FB558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N/A</w:t>
                  </w:r>
                </w:p>
              </w:tc>
            </w:tr>
            <w:tr w:rsidR="00DE6530" w14:paraId="42229902" w14:textId="77777777" w:rsidTr="00534207">
              <w:trPr>
                <w:trHeight w:hRule="exact" w:val="72"/>
                <w:jc w:val="center"/>
              </w:trPr>
              <w:tc>
                <w:tcPr>
                  <w:tcW w:w="6250" w:type="dxa"/>
                  <w:tcBorders>
                    <w:left w:val="nil"/>
                    <w:right w:val="nil"/>
                  </w:tcBorders>
                  <w:vAlign w:val="center"/>
                </w:tcPr>
                <w:p w14:paraId="05B14148" w14:textId="77777777" w:rsidR="00DE6530" w:rsidRDefault="00DE6530" w:rsidP="004F140D">
                  <w:pPr>
                    <w:ind w:left="0" w:hanging="2"/>
                    <w:rPr>
                      <w:sz w:val="24"/>
                      <w:szCs w:val="24"/>
                    </w:rPr>
                  </w:pPr>
                  <w:bookmarkStart w:id="2" w:name="_Hlk190359895"/>
                </w:p>
              </w:tc>
              <w:tc>
                <w:tcPr>
                  <w:tcW w:w="2295" w:type="dxa"/>
                  <w:tcBorders>
                    <w:left w:val="nil"/>
                    <w:right w:val="nil"/>
                  </w:tcBorders>
                  <w:vAlign w:val="center"/>
                </w:tcPr>
                <w:p w14:paraId="7C22123D" w14:textId="77777777" w:rsidR="00DE6530" w:rsidRDefault="00DE6530" w:rsidP="004F140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DE6530" w14:paraId="0F5A914B" w14:textId="77777777" w:rsidTr="00534207">
              <w:trPr>
                <w:trHeight w:val="890"/>
                <w:jc w:val="center"/>
              </w:trPr>
              <w:tc>
                <w:tcPr>
                  <w:tcW w:w="6250" w:type="dxa"/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3"/>
                    <w:gridCol w:w="5520"/>
                  </w:tblGrid>
                  <w:tr w:rsidR="00DE6530" w14:paraId="7C51D568" w14:textId="77777777" w:rsidTr="004F140D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4454BC77" w14:textId="77777777" w:rsidR="00DE6530" w:rsidRDefault="00DE6530" w:rsidP="00FB558D">
                        <w:pPr>
                          <w:ind w:left="0" w:hanging="2"/>
                          <w:textDirection w:val="lrTb"/>
                          <w:rPr>
                            <w:sz w:val="24"/>
                            <w:szCs w:val="24"/>
                          </w:rPr>
                        </w:pPr>
                        <w:bookmarkStart w:id="3" w:name="_Hlk190359730"/>
                        <w:bookmarkEnd w:id="2"/>
                        <w:r>
                          <w:rPr>
                            <w:sz w:val="24"/>
                            <w:szCs w:val="24"/>
                          </w:rPr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01CEF9CD" w14:textId="77777777" w:rsidR="00DE6530" w:rsidRDefault="00DE6530" w:rsidP="00FB558D">
                        <w:pPr>
                          <w:ind w:left="0" w:hanging="2"/>
                          <w:textDirection w:val="lrTb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Use systemic approaches to select, develop, apply, integrate, and administer secure computing technologies to accomplish user goal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IT]</w:t>
                        </w:r>
                      </w:p>
                    </w:tc>
                  </w:tr>
                </w:tbl>
                <w:p w14:paraId="6A74EFDE" w14:textId="77777777" w:rsidR="00DE6530" w:rsidRDefault="00DE6530" w:rsidP="00FB558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95" w:type="dxa"/>
                  <w:vAlign w:val="center"/>
                </w:tcPr>
                <w:p w14:paraId="2322F696" w14:textId="77777777" w:rsidR="00DE6530" w:rsidRDefault="00DE6530" w:rsidP="00FB558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bookmarkEnd w:id="3"/>
          </w:tbl>
          <w:p w14:paraId="20849196" w14:textId="77777777" w:rsidR="00DE6530" w:rsidRDefault="00DE6530" w:rsidP="004F140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</w:tc>
      </w:tr>
    </w:tbl>
    <w:p w14:paraId="47DDF5D7" w14:textId="77777777" w:rsidR="00DE6530" w:rsidRDefault="00DE6530" w:rsidP="00DE6530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0" w:hanging="2"/>
      </w:pPr>
    </w:p>
    <w:p w14:paraId="292D175E" w14:textId="77777777" w:rsidR="00DE6530" w:rsidRDefault="00DE6530" w:rsidP="00DE6530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spacing w:line="120" w:lineRule="exact"/>
        <w:ind w:left="0" w:hanging="2"/>
      </w:pPr>
    </w:p>
    <w:p w14:paraId="41E637F5" w14:textId="77777777" w:rsidR="00DE6530" w:rsidRDefault="00DE6530" w:rsidP="00DE6530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" w:hanging="3"/>
        <w:rPr>
          <w:b/>
          <w:sz w:val="28"/>
          <w:szCs w:val="28"/>
        </w:rPr>
      </w:pPr>
      <w:r>
        <w:rPr>
          <w:b/>
          <w:sz w:val="28"/>
          <w:szCs w:val="28"/>
        </w:rPr>
        <w:t>Assessment Plan for the Course and how Data in the Course are used to assess Student Outcomes</w:t>
      </w:r>
    </w:p>
    <w:p w14:paraId="37FD7E6E" w14:textId="77777777" w:rsidR="00DE6530" w:rsidRDefault="00DE6530" w:rsidP="00DE6530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spacing w:line="120" w:lineRule="exact"/>
        <w:ind w:left="0" w:hanging="2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DE6530" w14:paraId="180DA287" w14:textId="77777777" w:rsidTr="004F140D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8264B" w14:textId="77777777" w:rsidR="00DE6530" w:rsidRDefault="00DE6530" w:rsidP="004F140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6F11C709" w14:textId="77777777" w:rsidR="00DE6530" w:rsidRPr="00B4002D" w:rsidRDefault="00DE6530" w:rsidP="004F140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  <w:rPr>
                <w:sz w:val="24"/>
                <w:szCs w:val="24"/>
              </w:rPr>
            </w:pPr>
            <w:hyperlink r:id="rId20" w:history="1">
              <w:r w:rsidRPr="00687CC7">
                <w:rPr>
                  <w:rStyle w:val="Hyperlink"/>
                  <w:sz w:val="24"/>
                  <w:szCs w:val="24"/>
                </w:rPr>
                <w:t>https://abet.cis.fiu.edu/</w:t>
              </w:r>
            </w:hyperlink>
          </w:p>
        </w:tc>
      </w:tr>
    </w:tbl>
    <w:p w14:paraId="5E20CB11" w14:textId="77777777" w:rsidR="00DE6530" w:rsidRPr="008A392A" w:rsidRDefault="00DE6530" w:rsidP="00DE6530">
      <w:pPr>
        <w:ind w:left="0" w:hanging="2"/>
        <w:rPr>
          <w:b/>
          <w:sz w:val="24"/>
          <w:szCs w:val="24"/>
        </w:rPr>
      </w:pPr>
    </w:p>
    <w:p w14:paraId="3F2BB632" w14:textId="69DBA9F0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Outline</w:t>
      </w:r>
    </w:p>
    <w:tbl>
      <w:tblPr>
        <w:tblStyle w:val="ab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083"/>
        <w:gridCol w:w="1874"/>
        <w:gridCol w:w="2899"/>
      </w:tblGrid>
      <w:tr w:rsidR="00EE2A6C" w14:paraId="66D8A37B" w14:textId="77777777">
        <w:tc>
          <w:tcPr>
            <w:tcW w:w="4083" w:type="dxa"/>
          </w:tcPr>
          <w:p w14:paraId="0AF98285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874" w:type="dxa"/>
          </w:tcPr>
          <w:p w14:paraId="2110E071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umber of Lecture Hours</w:t>
            </w:r>
          </w:p>
        </w:tc>
        <w:tc>
          <w:tcPr>
            <w:tcW w:w="2899" w:type="dxa"/>
          </w:tcPr>
          <w:p w14:paraId="1F7F0467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come</w:t>
            </w:r>
          </w:p>
        </w:tc>
      </w:tr>
      <w:tr w:rsidR="00EE2A6C" w14:paraId="0926B07C" w14:textId="77777777">
        <w:tc>
          <w:tcPr>
            <w:tcW w:w="4083" w:type="dxa"/>
          </w:tcPr>
          <w:p w14:paraId="20048B24" w14:textId="77777777" w:rsidR="00EE2A6C" w:rsidRDefault="00C52DD7">
            <w:pPr>
              <w:numPr>
                <w:ilvl w:val="0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bject-Oriented Design and Programming</w:t>
            </w:r>
          </w:p>
          <w:p w14:paraId="695A954E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sses</w:t>
            </w:r>
          </w:p>
          <w:p w14:paraId="531EB823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bjects</w:t>
            </w:r>
          </w:p>
          <w:p w14:paraId="5C8AF8A5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thods </w:t>
            </w:r>
          </w:p>
          <w:p w14:paraId="5A71BB4A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582AEE8E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0</w:t>
            </w:r>
          </w:p>
        </w:tc>
        <w:tc>
          <w:tcPr>
            <w:tcW w:w="2899" w:type="dxa"/>
          </w:tcPr>
          <w:p w14:paraId="020EB447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1, O5</w:t>
            </w:r>
          </w:p>
        </w:tc>
      </w:tr>
      <w:tr w:rsidR="00EE2A6C" w14:paraId="76680120" w14:textId="77777777">
        <w:tc>
          <w:tcPr>
            <w:tcW w:w="4083" w:type="dxa"/>
          </w:tcPr>
          <w:p w14:paraId="2C4D2A5D" w14:textId="77777777" w:rsidR="00EE2A6C" w:rsidRDefault="00C52DD7">
            <w:pPr>
              <w:numPr>
                <w:ilvl w:val="0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I/O </w:t>
            </w:r>
          </w:p>
          <w:p w14:paraId="275F0DCA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JOptionPane</w:t>
            </w:r>
            <w:proofErr w:type="spellEnd"/>
          </w:p>
          <w:p w14:paraId="04A0CB13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xt files</w:t>
            </w:r>
          </w:p>
        </w:tc>
        <w:tc>
          <w:tcPr>
            <w:tcW w:w="1874" w:type="dxa"/>
          </w:tcPr>
          <w:p w14:paraId="279B5B14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</w:t>
            </w:r>
          </w:p>
        </w:tc>
        <w:tc>
          <w:tcPr>
            <w:tcW w:w="2899" w:type="dxa"/>
          </w:tcPr>
          <w:p w14:paraId="0E01CED2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1, O5</w:t>
            </w:r>
          </w:p>
        </w:tc>
      </w:tr>
      <w:tr w:rsidR="00EE2A6C" w14:paraId="6E89FF7C" w14:textId="77777777">
        <w:tc>
          <w:tcPr>
            <w:tcW w:w="4083" w:type="dxa"/>
          </w:tcPr>
          <w:p w14:paraId="0F001EFA" w14:textId="77777777" w:rsidR="00EE2A6C" w:rsidRDefault="00C52DD7">
            <w:pPr>
              <w:numPr>
                <w:ilvl w:val="0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undamental Java data types</w:t>
            </w:r>
          </w:p>
          <w:p w14:paraId="12B11FBC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mitive types</w:t>
            </w:r>
          </w:p>
          <w:p w14:paraId="301B2AA4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s</w:t>
            </w:r>
          </w:p>
          <w:p w14:paraId="1D3FAA06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rapper classes</w:t>
            </w:r>
          </w:p>
          <w:p w14:paraId="2E6A76DB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455E7EC2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</w:t>
            </w:r>
          </w:p>
        </w:tc>
        <w:tc>
          <w:tcPr>
            <w:tcW w:w="2899" w:type="dxa"/>
          </w:tcPr>
          <w:p w14:paraId="5531B217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2, O5</w:t>
            </w:r>
          </w:p>
        </w:tc>
      </w:tr>
      <w:tr w:rsidR="00EE2A6C" w14:paraId="4686117B" w14:textId="77777777">
        <w:tc>
          <w:tcPr>
            <w:tcW w:w="4083" w:type="dxa"/>
          </w:tcPr>
          <w:p w14:paraId="3F1B1DCD" w14:textId="77777777" w:rsidR="00EE2A6C" w:rsidRDefault="00C52DD7">
            <w:pPr>
              <w:numPr>
                <w:ilvl w:val="0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rol structures</w:t>
            </w:r>
          </w:p>
          <w:p w14:paraId="0E530EBA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ection</w:t>
            </w:r>
          </w:p>
          <w:p w14:paraId="2368B377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eration</w:t>
            </w:r>
          </w:p>
          <w:p w14:paraId="02B9910F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ogic </w:t>
            </w:r>
          </w:p>
          <w:p w14:paraId="23FEA21A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7A9D7505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0</w:t>
            </w:r>
          </w:p>
        </w:tc>
        <w:tc>
          <w:tcPr>
            <w:tcW w:w="2899" w:type="dxa"/>
          </w:tcPr>
          <w:p w14:paraId="059F2CCB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3, O5</w:t>
            </w:r>
          </w:p>
        </w:tc>
      </w:tr>
      <w:tr w:rsidR="00EE2A6C" w14:paraId="59510B03" w14:textId="77777777">
        <w:tc>
          <w:tcPr>
            <w:tcW w:w="4083" w:type="dxa"/>
          </w:tcPr>
          <w:p w14:paraId="20597C32" w14:textId="77777777" w:rsidR="00EE2A6C" w:rsidRDefault="00C52DD7">
            <w:pPr>
              <w:numPr>
                <w:ilvl w:val="0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rrays and </w:t>
            </w:r>
            <w:proofErr w:type="spellStart"/>
            <w:r>
              <w:rPr>
                <w:b/>
                <w:sz w:val="24"/>
                <w:szCs w:val="24"/>
              </w:rPr>
              <w:t>ArrayLists</w:t>
            </w:r>
            <w:proofErr w:type="spellEnd"/>
          </w:p>
          <w:p w14:paraId="23FE3BD8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6B4A915A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6</w:t>
            </w:r>
          </w:p>
        </w:tc>
        <w:tc>
          <w:tcPr>
            <w:tcW w:w="2899" w:type="dxa"/>
          </w:tcPr>
          <w:p w14:paraId="26B71944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4, O5</w:t>
            </w:r>
          </w:p>
        </w:tc>
      </w:tr>
    </w:tbl>
    <w:p w14:paraId="5EA6A066" w14:textId="77777777" w:rsidR="00EE2A6C" w:rsidRDefault="00EE2A6C">
      <w:pPr>
        <w:ind w:left="1" w:hanging="3"/>
        <w:jc w:val="center"/>
        <w:rPr>
          <w:sz w:val="28"/>
          <w:szCs w:val="28"/>
        </w:rPr>
      </w:pPr>
    </w:p>
    <w:p w14:paraId="42283AAA" w14:textId="77777777" w:rsidR="00EE2A6C" w:rsidRDefault="00C52DD7">
      <w:pPr>
        <w:ind w:left="1" w:hanging="3"/>
        <w:rPr>
          <w:b/>
          <w:sz w:val="28"/>
          <w:szCs w:val="28"/>
        </w:rPr>
      </w:pPr>
      <w:r>
        <w:rPr>
          <w:b/>
          <w:sz w:val="28"/>
          <w:szCs w:val="28"/>
        </w:rPr>
        <w:t>Learning Outcomes (Familiarity---&gt; Usage ---&gt; Assessment)</w:t>
      </w:r>
    </w:p>
    <w:p w14:paraId="1C5F5F9B" w14:textId="77777777" w:rsidR="00EE2A6C" w:rsidRDefault="00EE2A6C">
      <w:pPr>
        <w:ind w:left="1" w:hanging="3"/>
        <w:rPr>
          <w:b/>
          <w:sz w:val="28"/>
          <w:szCs w:val="28"/>
        </w:rPr>
      </w:pPr>
    </w:p>
    <w:p w14:paraId="11E37A9A" w14:textId="77777777" w:rsidR="00EE2A6C" w:rsidRDefault="00C52DD7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Object-Oriented Design and Programming</w:t>
      </w:r>
    </w:p>
    <w:p w14:paraId="5EE32FC0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Understand Classes, access modifiers, and encapsulation [Familiarity] </w:t>
      </w:r>
    </w:p>
    <w:p w14:paraId="4CABAF5E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pply UML (Unified Modeling Language) class diagrams to design classes [Familiarity]</w:t>
      </w:r>
    </w:p>
    <w:p w14:paraId="71738216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reate Class Constructors [Usage]</w:t>
      </w:r>
    </w:p>
    <w:p w14:paraId="77527722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reate and use Methods with multiple arguments [Usage]</w:t>
      </w:r>
    </w:p>
    <w:p w14:paraId="31B137FB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pply Instance fields and methods [Usage]</w:t>
      </w:r>
    </w:p>
    <w:p w14:paraId="76BD6FEC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Understand Object instantiation and variable scope [Familiarity]</w:t>
      </w:r>
    </w:p>
    <w:p w14:paraId="5C7BA579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Understand and apply of </w:t>
      </w:r>
      <w:r>
        <w:rPr>
          <w:rFonts w:ascii="Arial" w:eastAsia="Arial" w:hAnsi="Arial" w:cs="Arial"/>
          <w:b/>
          <w:i/>
          <w:sz w:val="24"/>
          <w:szCs w:val="24"/>
        </w:rPr>
        <w:t>this</w:t>
      </w:r>
      <w:r>
        <w:rPr>
          <w:rFonts w:ascii="Arial" w:eastAsia="Arial" w:hAnsi="Arial" w:cs="Arial"/>
          <w:sz w:val="24"/>
          <w:szCs w:val="24"/>
        </w:rPr>
        <w:t xml:space="preserve"> and </w:t>
      </w:r>
      <w:r>
        <w:rPr>
          <w:rFonts w:ascii="Arial" w:eastAsia="Arial" w:hAnsi="Arial" w:cs="Arial"/>
          <w:b/>
          <w:i/>
          <w:sz w:val="24"/>
          <w:szCs w:val="24"/>
        </w:rPr>
        <w:t xml:space="preserve">null </w:t>
      </w:r>
      <w:r>
        <w:rPr>
          <w:rFonts w:ascii="Arial" w:eastAsia="Arial" w:hAnsi="Arial" w:cs="Arial"/>
          <w:sz w:val="24"/>
          <w:szCs w:val="24"/>
        </w:rPr>
        <w:t>references [Usage]</w:t>
      </w:r>
    </w:p>
    <w:p w14:paraId="0E87ECCD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Understand and apply of </w:t>
      </w:r>
      <w:proofErr w:type="spellStart"/>
      <w:r>
        <w:rPr>
          <w:rFonts w:ascii="Arial" w:eastAsia="Arial" w:hAnsi="Arial" w:cs="Arial"/>
          <w:b/>
          <w:i/>
          <w:sz w:val="24"/>
          <w:szCs w:val="24"/>
        </w:rPr>
        <w:t>toString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and </w:t>
      </w:r>
      <w:r>
        <w:rPr>
          <w:rFonts w:ascii="Arial" w:eastAsia="Arial" w:hAnsi="Arial" w:cs="Arial"/>
          <w:b/>
          <w:i/>
          <w:sz w:val="24"/>
          <w:szCs w:val="24"/>
        </w:rPr>
        <w:t>equals</w:t>
      </w:r>
      <w:r>
        <w:rPr>
          <w:rFonts w:ascii="Arial" w:eastAsia="Arial" w:hAnsi="Arial" w:cs="Arial"/>
          <w:sz w:val="24"/>
          <w:szCs w:val="24"/>
        </w:rPr>
        <w:t xml:space="preserve"> method [Usage]</w:t>
      </w:r>
    </w:p>
    <w:p w14:paraId="0F941FC9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Utilize methods from the Math and Random class [Usage]</w:t>
      </w:r>
    </w:p>
    <w:p w14:paraId="4094150C" w14:textId="23309032" w:rsidR="00EE2A6C" w:rsidRDefault="00EE2A6C">
      <w:pPr>
        <w:ind w:left="1" w:hanging="3"/>
        <w:rPr>
          <w:b/>
          <w:sz w:val="28"/>
          <w:szCs w:val="28"/>
          <w:u w:val="single"/>
        </w:rPr>
      </w:pPr>
    </w:p>
    <w:p w14:paraId="19188A2F" w14:textId="5D79F381" w:rsidR="00047D94" w:rsidRDefault="00047D94">
      <w:pPr>
        <w:ind w:left="1" w:hanging="3"/>
        <w:rPr>
          <w:b/>
          <w:sz w:val="28"/>
          <w:szCs w:val="28"/>
          <w:u w:val="single"/>
        </w:rPr>
      </w:pPr>
    </w:p>
    <w:p w14:paraId="2A7F922D" w14:textId="7B179AEA" w:rsidR="00047D94" w:rsidRDefault="00047D94">
      <w:pPr>
        <w:ind w:left="1" w:hanging="3"/>
        <w:rPr>
          <w:b/>
          <w:sz w:val="28"/>
          <w:szCs w:val="28"/>
          <w:u w:val="single"/>
        </w:rPr>
      </w:pPr>
    </w:p>
    <w:p w14:paraId="620162BD" w14:textId="77777777" w:rsidR="00047D94" w:rsidRDefault="00047D94">
      <w:pPr>
        <w:ind w:left="1" w:hanging="3"/>
        <w:rPr>
          <w:b/>
          <w:sz w:val="28"/>
          <w:szCs w:val="28"/>
          <w:u w:val="single"/>
        </w:rPr>
      </w:pPr>
    </w:p>
    <w:p w14:paraId="0BF83B97" w14:textId="77777777" w:rsidR="00EE2A6C" w:rsidRDefault="00C52DD7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I/O</w:t>
      </w:r>
    </w:p>
    <w:p w14:paraId="4D12B53F" w14:textId="77777777" w:rsidR="00EE2A6C" w:rsidRDefault="00C52DD7">
      <w:pPr>
        <w:numPr>
          <w:ilvl w:val="0"/>
          <w:numId w:val="1"/>
        </w:numPr>
        <w:ind w:left="1" w:hanging="3"/>
        <w:rPr>
          <w:rFonts w:ascii="Arial" w:eastAsia="Arial" w:hAnsi="Arial" w:cs="Arial"/>
          <w:sz w:val="24"/>
          <w:szCs w:val="24"/>
        </w:rPr>
      </w:pPr>
      <w:r>
        <w:rPr>
          <w:sz w:val="28"/>
          <w:szCs w:val="28"/>
        </w:rPr>
        <w:t>Write data to text files [Usage]</w:t>
      </w:r>
    </w:p>
    <w:p w14:paraId="61BFFDDD" w14:textId="77777777" w:rsidR="00EE2A6C" w:rsidRDefault="00C52DD7">
      <w:pPr>
        <w:numPr>
          <w:ilvl w:val="0"/>
          <w:numId w:val="1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ppend data to existing text files </w:t>
      </w:r>
      <w:r>
        <w:rPr>
          <w:sz w:val="28"/>
          <w:szCs w:val="28"/>
        </w:rPr>
        <w:t>[Usage]</w:t>
      </w:r>
    </w:p>
    <w:p w14:paraId="1D7AE82B" w14:textId="77777777" w:rsidR="00EE2A6C" w:rsidRDefault="00C52DD7">
      <w:pPr>
        <w:numPr>
          <w:ilvl w:val="0"/>
          <w:numId w:val="1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ad data from existing text files, and detect end of file </w:t>
      </w:r>
      <w:r>
        <w:rPr>
          <w:sz w:val="28"/>
          <w:szCs w:val="28"/>
        </w:rPr>
        <w:t>[Usage]</w:t>
      </w:r>
    </w:p>
    <w:p w14:paraId="0F298E25" w14:textId="77777777" w:rsidR="00EE2A6C" w:rsidRDefault="00C52DD7">
      <w:pPr>
        <w:numPr>
          <w:ilvl w:val="0"/>
          <w:numId w:val="1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quest input from the user using Scanner class </w:t>
      </w:r>
      <w:r>
        <w:rPr>
          <w:sz w:val="28"/>
          <w:szCs w:val="28"/>
        </w:rPr>
        <w:t>[Usage]</w:t>
      </w:r>
    </w:p>
    <w:p w14:paraId="483ED0B9" w14:textId="77777777" w:rsidR="00EE2A6C" w:rsidRDefault="00C52DD7">
      <w:pPr>
        <w:numPr>
          <w:ilvl w:val="0"/>
          <w:numId w:val="1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quest input from the user using </w:t>
      </w:r>
      <w:proofErr w:type="spellStart"/>
      <w:r>
        <w:rPr>
          <w:rFonts w:ascii="Arial" w:eastAsia="Arial" w:hAnsi="Arial" w:cs="Arial"/>
          <w:sz w:val="24"/>
          <w:szCs w:val="24"/>
        </w:rPr>
        <w:t>JOptionPane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class </w:t>
      </w:r>
      <w:r>
        <w:rPr>
          <w:sz w:val="28"/>
          <w:szCs w:val="28"/>
        </w:rPr>
        <w:t>[Usage]</w:t>
      </w:r>
    </w:p>
    <w:p w14:paraId="2CDA1449" w14:textId="77777777" w:rsidR="00EE2A6C" w:rsidRDefault="00C52DD7">
      <w:pPr>
        <w:numPr>
          <w:ilvl w:val="0"/>
          <w:numId w:val="1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Output data to the console using </w:t>
      </w:r>
      <w:proofErr w:type="spellStart"/>
      <w:r>
        <w:rPr>
          <w:rFonts w:ascii="Arial" w:eastAsia="Arial" w:hAnsi="Arial" w:cs="Arial"/>
          <w:sz w:val="24"/>
          <w:szCs w:val="24"/>
        </w:rPr>
        <w:t>System.out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sz w:val="28"/>
          <w:szCs w:val="28"/>
        </w:rPr>
        <w:t>[Usage]</w:t>
      </w:r>
      <w:r>
        <w:rPr>
          <w:rFonts w:ascii="Arial" w:eastAsia="Arial" w:hAnsi="Arial" w:cs="Arial"/>
          <w:sz w:val="24"/>
          <w:szCs w:val="24"/>
        </w:rPr>
        <w:t xml:space="preserve"> </w:t>
      </w:r>
    </w:p>
    <w:p w14:paraId="45490E82" w14:textId="77777777" w:rsidR="00EE2A6C" w:rsidRDefault="00C52DD7">
      <w:pPr>
        <w:numPr>
          <w:ilvl w:val="0"/>
          <w:numId w:val="1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Output data to the console using </w:t>
      </w:r>
      <w:proofErr w:type="spellStart"/>
      <w:r>
        <w:rPr>
          <w:rFonts w:ascii="Arial" w:eastAsia="Arial" w:hAnsi="Arial" w:cs="Arial"/>
          <w:sz w:val="24"/>
          <w:szCs w:val="24"/>
        </w:rPr>
        <w:t>JOptionPane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class </w:t>
      </w:r>
      <w:r>
        <w:rPr>
          <w:sz w:val="28"/>
          <w:szCs w:val="28"/>
        </w:rPr>
        <w:t>[Usage]</w:t>
      </w:r>
    </w:p>
    <w:p w14:paraId="1EBE70D6" w14:textId="77777777" w:rsidR="00EE2A6C" w:rsidRDefault="00EE2A6C">
      <w:pPr>
        <w:ind w:left="1" w:hanging="3"/>
        <w:rPr>
          <w:b/>
          <w:sz w:val="28"/>
          <w:szCs w:val="28"/>
          <w:u w:val="single"/>
        </w:rPr>
      </w:pPr>
    </w:p>
    <w:p w14:paraId="0AFB92E5" w14:textId="77777777" w:rsidR="00EE2A6C" w:rsidRDefault="00C52DD7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Fundamental Java Data Types</w:t>
      </w:r>
    </w:p>
    <w:p w14:paraId="703F03CD" w14:textId="77777777" w:rsidR="00EE2A6C" w:rsidRDefault="00C52DD7">
      <w:pPr>
        <w:numPr>
          <w:ilvl w:val="0"/>
          <w:numId w:val="3"/>
        </w:numPr>
        <w:ind w:left="1" w:hanging="3"/>
        <w:rPr>
          <w:sz w:val="28"/>
          <w:szCs w:val="28"/>
        </w:rPr>
      </w:pPr>
      <w:r>
        <w:rPr>
          <w:sz w:val="28"/>
          <w:szCs w:val="28"/>
        </w:rPr>
        <w:t>Understand the different data types, their ranges, and their uses [Familiarity]</w:t>
      </w:r>
    </w:p>
    <w:p w14:paraId="3C81BA8C" w14:textId="77777777" w:rsidR="00EE2A6C" w:rsidRDefault="00C52DD7">
      <w:pPr>
        <w:numPr>
          <w:ilvl w:val="0"/>
          <w:numId w:val="3"/>
        </w:numPr>
        <w:ind w:left="1" w:hanging="3"/>
        <w:rPr>
          <w:sz w:val="28"/>
          <w:szCs w:val="28"/>
        </w:rPr>
      </w:pPr>
      <w:r>
        <w:rPr>
          <w:sz w:val="28"/>
          <w:szCs w:val="28"/>
        </w:rPr>
        <w:t>Master variable declarations and assignments using the appropriate Java data types [Usage]</w:t>
      </w:r>
    </w:p>
    <w:p w14:paraId="57DE5610" w14:textId="77777777" w:rsidR="00EE2A6C" w:rsidRDefault="00C52DD7">
      <w:pPr>
        <w:numPr>
          <w:ilvl w:val="0"/>
          <w:numId w:val="3"/>
        </w:numPr>
        <w:ind w:left="1" w:hanging="3"/>
        <w:rPr>
          <w:sz w:val="28"/>
          <w:szCs w:val="28"/>
        </w:rPr>
      </w:pPr>
      <w:r>
        <w:rPr>
          <w:sz w:val="28"/>
          <w:szCs w:val="28"/>
        </w:rPr>
        <w:t>Use</w:t>
      </w:r>
      <w:r>
        <w:rPr>
          <w:sz w:val="24"/>
          <w:szCs w:val="24"/>
        </w:rPr>
        <w:t xml:space="preserve"> String literals and escape sequences appropriately [Usage].</w:t>
      </w:r>
    </w:p>
    <w:p w14:paraId="07988F6A" w14:textId="77777777" w:rsidR="00EE2A6C" w:rsidRDefault="00C52DD7">
      <w:pPr>
        <w:numPr>
          <w:ilvl w:val="0"/>
          <w:numId w:val="3"/>
        </w:numPr>
        <w:ind w:left="0" w:hanging="2"/>
        <w:rPr>
          <w:sz w:val="28"/>
          <w:szCs w:val="28"/>
        </w:rPr>
      </w:pPr>
      <w:r>
        <w:rPr>
          <w:sz w:val="24"/>
          <w:szCs w:val="24"/>
        </w:rPr>
        <w:t>Create expressions &amp; statements using the correct data types and logic [Implementation].</w:t>
      </w:r>
    </w:p>
    <w:p w14:paraId="02C282B2" w14:textId="77777777" w:rsidR="00EE2A6C" w:rsidRDefault="00C52DD7">
      <w:pPr>
        <w:numPr>
          <w:ilvl w:val="0"/>
          <w:numId w:val="3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the application of arithmetic operators, increment/decrement. operators, integer division, precedence, real numbers, and mixing types [Usage].</w:t>
      </w:r>
    </w:p>
    <w:p w14:paraId="7B1C8814" w14:textId="77777777" w:rsidR="00EE2A6C" w:rsidRDefault="00C52DD7">
      <w:pPr>
        <w:numPr>
          <w:ilvl w:val="0"/>
          <w:numId w:val="3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Implement naming conventions for variable declarations [Implementation].</w:t>
      </w:r>
    </w:p>
    <w:p w14:paraId="109D67EC" w14:textId="77777777" w:rsidR="00EE2A6C" w:rsidRDefault="00C52DD7">
      <w:pPr>
        <w:numPr>
          <w:ilvl w:val="0"/>
          <w:numId w:val="3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Analyze the scope of a </w:t>
      </w:r>
      <w:proofErr w:type="gramStart"/>
      <w:r>
        <w:rPr>
          <w:sz w:val="24"/>
          <w:szCs w:val="24"/>
        </w:rPr>
        <w:t>variable, and</w:t>
      </w:r>
      <w:proofErr w:type="gramEnd"/>
      <w:r>
        <w:rPr>
          <w:sz w:val="24"/>
          <w:szCs w:val="24"/>
        </w:rPr>
        <w:t xml:space="preserve"> implement it according to the logic of the program. [Assessment]</w:t>
      </w:r>
    </w:p>
    <w:p w14:paraId="01A88E7F" w14:textId="77777777" w:rsidR="00EE2A6C" w:rsidRDefault="00C52DD7">
      <w:pPr>
        <w:numPr>
          <w:ilvl w:val="0"/>
          <w:numId w:val="3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use of casting variables to other data types when needed. [Assessment]</w:t>
      </w:r>
    </w:p>
    <w:p w14:paraId="3A6F55BC" w14:textId="77777777" w:rsidR="00EE2A6C" w:rsidRDefault="00EE2A6C">
      <w:pPr>
        <w:ind w:left="0" w:hanging="2"/>
        <w:rPr>
          <w:sz w:val="24"/>
          <w:szCs w:val="24"/>
        </w:rPr>
      </w:pPr>
    </w:p>
    <w:p w14:paraId="5C38DE98" w14:textId="77777777" w:rsidR="00EE2A6C" w:rsidRDefault="00C52DD7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Control Structures</w:t>
      </w:r>
    </w:p>
    <w:p w14:paraId="0CC05599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</w:pPr>
      <w:r>
        <w:rPr>
          <w:sz w:val="24"/>
          <w:szCs w:val="24"/>
        </w:rPr>
        <w:t>Understand selections and conditions using Boolean variables and expressions [Familiarity]</w:t>
      </w:r>
    </w:p>
    <w:p w14:paraId="49A08308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</w:pPr>
      <w:r>
        <w:rPr>
          <w:sz w:val="24"/>
          <w:szCs w:val="24"/>
        </w:rPr>
        <w:t xml:space="preserve">Master the use </w:t>
      </w:r>
      <w:proofErr w:type="gramStart"/>
      <w:r>
        <w:rPr>
          <w:sz w:val="24"/>
          <w:szCs w:val="24"/>
        </w:rPr>
        <w:t>of  if</w:t>
      </w:r>
      <w:proofErr w:type="gramEnd"/>
      <w:r>
        <w:rPr>
          <w:sz w:val="24"/>
          <w:szCs w:val="24"/>
        </w:rPr>
        <w:t>, if-else statements, and nested if’s. [Usage]</w:t>
      </w:r>
    </w:p>
    <w:p w14:paraId="2DCFA971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the use of switch statements. [Familiarity]</w:t>
      </w:r>
    </w:p>
    <w:p w14:paraId="12A41E3C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Analyze when to use if-statements vs switch statements. [Assessment]</w:t>
      </w:r>
    </w:p>
    <w:p w14:paraId="3D289088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use of compound conditions using logical operators and their precedence. [Implementation]</w:t>
      </w:r>
    </w:p>
    <w:p w14:paraId="583D75BD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how to test the value of Strings and other objects. [Usage]</w:t>
      </w:r>
    </w:p>
    <w:p w14:paraId="48DAC6AD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how to test the value of primitives. [Usage]</w:t>
      </w:r>
    </w:p>
    <w:p w14:paraId="0C04ADB9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Decide the appropriate testing expressions according to the logic. [Assessment]</w:t>
      </w:r>
    </w:p>
    <w:p w14:paraId="2A8941A3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syntax of the do-while, while, and for loops, and their nesting. [Usage]</w:t>
      </w:r>
    </w:p>
    <w:p w14:paraId="6EA7E33A" w14:textId="77777777" w:rsidR="00EE2A6C" w:rsidRDefault="00C52DD7">
      <w:pPr>
        <w:numPr>
          <w:ilvl w:val="0"/>
          <w:numId w:val="8"/>
        </w:numPr>
        <w:spacing w:after="240"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Evaluate when to use each type of loop, and effectively control their iterations. [Assessment]·   </w:t>
      </w:r>
      <w:r>
        <w:rPr>
          <w:sz w:val="24"/>
          <w:szCs w:val="24"/>
        </w:rPr>
        <w:tab/>
      </w:r>
    </w:p>
    <w:p w14:paraId="34D7195C" w14:textId="77777777" w:rsidR="0085355C" w:rsidRDefault="0085355C">
      <w:pPr>
        <w:ind w:left="1" w:hanging="3"/>
        <w:rPr>
          <w:b/>
          <w:sz w:val="28"/>
          <w:szCs w:val="28"/>
          <w:u w:val="single"/>
        </w:rPr>
      </w:pPr>
    </w:p>
    <w:p w14:paraId="56AD1246" w14:textId="77777777" w:rsidR="0085355C" w:rsidRDefault="0085355C">
      <w:pPr>
        <w:ind w:left="1" w:hanging="3"/>
        <w:rPr>
          <w:b/>
          <w:sz w:val="28"/>
          <w:szCs w:val="28"/>
          <w:u w:val="single"/>
        </w:rPr>
      </w:pPr>
    </w:p>
    <w:p w14:paraId="39C5202E" w14:textId="3AF4A6BA" w:rsidR="00EE2A6C" w:rsidRDefault="00C52DD7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Arrays &amp; </w:t>
      </w:r>
      <w:proofErr w:type="spellStart"/>
      <w:r>
        <w:rPr>
          <w:b/>
          <w:sz w:val="28"/>
          <w:szCs w:val="28"/>
          <w:u w:val="single"/>
        </w:rPr>
        <w:t>ArrayLists</w:t>
      </w:r>
      <w:proofErr w:type="spellEnd"/>
    </w:p>
    <w:p w14:paraId="5A706524" w14:textId="77777777" w:rsidR="00EE2A6C" w:rsidRDefault="00C52DD7">
      <w:pPr>
        <w:ind w:left="1" w:hanging="3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24E50D84" w14:textId="77777777" w:rsidR="00EE2A6C" w:rsidRDefault="00C52DD7">
      <w:pPr>
        <w:numPr>
          <w:ilvl w:val="0"/>
          <w:numId w:val="4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declaration, initialization, and access of arrays, for primitives and objects. [Usage]</w:t>
      </w:r>
    </w:p>
    <w:p w14:paraId="024448F7" w14:textId="77777777" w:rsidR="00EE2A6C" w:rsidRDefault="00C52DD7">
      <w:pPr>
        <w:numPr>
          <w:ilvl w:val="0"/>
          <w:numId w:val="4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Determine the length of arrays, and how to prevent off-by-one errors. [Assessment]</w:t>
      </w:r>
    </w:p>
    <w:p w14:paraId="10AFCE33" w14:textId="77777777" w:rsidR="00EE2A6C" w:rsidRDefault="00C52DD7">
      <w:pPr>
        <w:numPr>
          <w:ilvl w:val="0"/>
          <w:numId w:val="4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Understand the use of enhanced for loops in arrays, and its limitations. [Assessment] </w:t>
      </w:r>
    </w:p>
    <w:p w14:paraId="43864349" w14:textId="77777777" w:rsidR="00EE2A6C" w:rsidRDefault="00C52DD7">
      <w:pPr>
        <w:numPr>
          <w:ilvl w:val="0"/>
          <w:numId w:val="4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ability to pass arrays as arguments, compare arrays, and copy arrays. [Implementation]</w:t>
      </w:r>
    </w:p>
    <w:p w14:paraId="1B1CD60E" w14:textId="2407BE6E" w:rsidR="0085355C" w:rsidRPr="00B96D79" w:rsidRDefault="00C52DD7" w:rsidP="00B96D79">
      <w:pPr>
        <w:numPr>
          <w:ilvl w:val="0"/>
          <w:numId w:val="4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how to use arrays to store and retrieve data in text files. [Implementation]</w:t>
      </w:r>
    </w:p>
    <w:p w14:paraId="6146D2A5" w14:textId="77777777" w:rsidR="0085355C" w:rsidRDefault="0085355C">
      <w:pPr>
        <w:ind w:left="1" w:hanging="3"/>
        <w:jc w:val="center"/>
        <w:rPr>
          <w:sz w:val="28"/>
          <w:szCs w:val="28"/>
        </w:rPr>
      </w:pPr>
    </w:p>
    <w:p w14:paraId="04FCCE1E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 xml:space="preserve">      Course Outcomes Emphasized in Laboratory Projects &amp; Assignments</w:t>
      </w:r>
    </w:p>
    <w:tbl>
      <w:tblPr>
        <w:tblStyle w:val="ac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58"/>
        <w:gridCol w:w="1530"/>
        <w:gridCol w:w="6768"/>
      </w:tblGrid>
      <w:tr w:rsidR="00EE2A6C" w14:paraId="2862E9D4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717C0FF0" w14:textId="77777777" w:rsidR="00EE2A6C" w:rsidRDefault="00EE2A6C">
            <w:pPr>
              <w:ind w:left="1" w:hanging="3"/>
              <w:rPr>
                <w:sz w:val="28"/>
                <w:szCs w:val="28"/>
              </w:rPr>
            </w:pPr>
          </w:p>
        </w:tc>
        <w:tc>
          <w:tcPr>
            <w:tcW w:w="1530" w:type="dxa"/>
          </w:tcPr>
          <w:p w14:paraId="3F7C6F7C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6768" w:type="dxa"/>
          </w:tcPr>
          <w:p w14:paraId="23CDC748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umber of Weeks </w:t>
            </w:r>
          </w:p>
        </w:tc>
      </w:tr>
      <w:tr w:rsidR="00EE2A6C" w14:paraId="153872B0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75B1273B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283AEBA2" w14:textId="77777777" w:rsidR="00EE2A6C" w:rsidRDefault="00EE2A6C">
            <w:pPr>
              <w:ind w:left="1" w:hanging="3"/>
              <w:jc w:val="center"/>
              <w:rPr>
                <w:sz w:val="28"/>
                <w:szCs w:val="28"/>
              </w:rPr>
            </w:pPr>
          </w:p>
        </w:tc>
        <w:tc>
          <w:tcPr>
            <w:tcW w:w="6768" w:type="dxa"/>
          </w:tcPr>
          <w:p w14:paraId="776E8096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pproximately 24 hours of assignments are given.</w:t>
            </w:r>
          </w:p>
          <w:p w14:paraId="6547F96B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 addition, students complete approximately 12 hours of lab instruction.</w:t>
            </w:r>
          </w:p>
        </w:tc>
      </w:tr>
      <w:tr w:rsidR="00EE2A6C" w14:paraId="0670E6D2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3194843C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29A1B16A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1, O7, O10, O11</w:t>
            </w:r>
          </w:p>
        </w:tc>
        <w:tc>
          <w:tcPr>
            <w:tcW w:w="6768" w:type="dxa"/>
          </w:tcPr>
          <w:p w14:paraId="3B1FEB27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gnment(s) with the concepts of Objects, Classes, Methods &amp; parameters</w:t>
            </w:r>
          </w:p>
          <w:p w14:paraId="528D011F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10 hours)</w:t>
            </w:r>
          </w:p>
        </w:tc>
      </w:tr>
      <w:tr w:rsidR="00EE2A6C" w14:paraId="7F1EC3B0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3453B0A0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09ABB5A8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2, O7, O10</w:t>
            </w:r>
          </w:p>
        </w:tc>
        <w:tc>
          <w:tcPr>
            <w:tcW w:w="6768" w:type="dxa"/>
          </w:tcPr>
          <w:p w14:paraId="1B64A51B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gnment(s) with the fundamental Java data types</w:t>
            </w:r>
            <w:r>
              <w:rPr>
                <w:sz w:val="24"/>
                <w:szCs w:val="24"/>
              </w:rPr>
              <w:br/>
              <w:t>(2 hours)</w:t>
            </w:r>
          </w:p>
        </w:tc>
      </w:tr>
      <w:tr w:rsidR="00EE2A6C" w14:paraId="69EFE7C1" w14:textId="77777777">
        <w:trPr>
          <w:trHeight w:val="810"/>
        </w:trPr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5A4630B2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51C6FCF2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3, O7, O8, O9, O10</w:t>
            </w:r>
          </w:p>
        </w:tc>
        <w:tc>
          <w:tcPr>
            <w:tcW w:w="6768" w:type="dxa"/>
          </w:tcPr>
          <w:p w14:paraId="59E2B969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gnment(s) with Java selection and iteration constructs</w:t>
            </w:r>
            <w:r>
              <w:rPr>
                <w:sz w:val="24"/>
                <w:szCs w:val="24"/>
              </w:rPr>
              <w:br/>
              <w:t>(10 hours)</w:t>
            </w:r>
          </w:p>
        </w:tc>
      </w:tr>
      <w:tr w:rsidR="00EE2A6C" w14:paraId="06877821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339AC58F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5399CEBF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4, O7, O8, O10</w:t>
            </w:r>
          </w:p>
        </w:tc>
        <w:tc>
          <w:tcPr>
            <w:tcW w:w="6768" w:type="dxa"/>
          </w:tcPr>
          <w:p w14:paraId="4E9D6062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signment(s) with Arrays &amp; </w:t>
            </w:r>
            <w:proofErr w:type="spellStart"/>
            <w:r>
              <w:rPr>
                <w:sz w:val="24"/>
                <w:szCs w:val="24"/>
              </w:rPr>
              <w:t>ArrayLists</w:t>
            </w:r>
            <w:proofErr w:type="spellEnd"/>
            <w:r>
              <w:rPr>
                <w:sz w:val="24"/>
                <w:szCs w:val="24"/>
              </w:rPr>
              <w:br/>
              <w:t>(6 hours).</w:t>
            </w:r>
          </w:p>
        </w:tc>
      </w:tr>
      <w:tr w:rsidR="00EE2A6C" w14:paraId="0212BF47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16184C61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3D36D62B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5, O7, O10</w:t>
            </w:r>
          </w:p>
        </w:tc>
        <w:tc>
          <w:tcPr>
            <w:tcW w:w="6768" w:type="dxa"/>
          </w:tcPr>
          <w:p w14:paraId="7BC2FA8C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signment(s) with String and Wrapper Classes </w:t>
            </w:r>
            <w:r>
              <w:rPr>
                <w:sz w:val="24"/>
                <w:szCs w:val="24"/>
              </w:rPr>
              <w:br/>
              <w:t>(3 hours)</w:t>
            </w:r>
          </w:p>
        </w:tc>
      </w:tr>
      <w:tr w:rsidR="00EE2A6C" w14:paraId="43CD49D6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2440C85B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6453226D" w14:textId="77777777" w:rsidR="00EE2A6C" w:rsidRDefault="00C52DD7">
            <w:pPr>
              <w:ind w:left="1" w:hanging="3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6, O7, O10</w:t>
            </w:r>
          </w:p>
        </w:tc>
        <w:tc>
          <w:tcPr>
            <w:tcW w:w="6768" w:type="dxa"/>
          </w:tcPr>
          <w:p w14:paraId="645C987F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signment(s) with </w:t>
            </w:r>
            <w:proofErr w:type="spellStart"/>
            <w:r>
              <w:rPr>
                <w:sz w:val="24"/>
                <w:szCs w:val="24"/>
              </w:rPr>
              <w:t>JOptionPane</w:t>
            </w:r>
            <w:proofErr w:type="spellEnd"/>
            <w:r>
              <w:rPr>
                <w:sz w:val="24"/>
                <w:szCs w:val="24"/>
              </w:rPr>
              <w:t>, reading and writing of text files</w:t>
            </w:r>
          </w:p>
          <w:p w14:paraId="4F53255D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( 5</w:t>
            </w:r>
            <w:proofErr w:type="gramEnd"/>
            <w:r>
              <w:rPr>
                <w:sz w:val="24"/>
                <w:szCs w:val="24"/>
              </w:rPr>
              <w:t xml:space="preserve"> hours)</w:t>
            </w:r>
          </w:p>
        </w:tc>
      </w:tr>
    </w:tbl>
    <w:p w14:paraId="2760BFBC" w14:textId="77777777" w:rsidR="0085355C" w:rsidRDefault="0085355C" w:rsidP="00B96D79">
      <w:pPr>
        <w:ind w:leftChars="0" w:left="0" w:firstLineChars="0" w:firstLine="0"/>
        <w:rPr>
          <w:sz w:val="28"/>
          <w:szCs w:val="28"/>
        </w:rPr>
      </w:pPr>
    </w:p>
    <w:p w14:paraId="1CA8C4A3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w14:paraId="118C6CAC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5331B296" w14:textId="77777777" w:rsidR="00EE2A6C" w:rsidRDefault="00EE2A6C">
      <w:pPr>
        <w:ind w:left="1" w:hanging="3"/>
        <w:jc w:val="center"/>
        <w:rPr>
          <w:sz w:val="28"/>
          <w:szCs w:val="28"/>
        </w:rPr>
      </w:pPr>
    </w:p>
    <w:p w14:paraId="349D15DC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Social and Ethical Implications of Computing Topics:</w:t>
      </w:r>
    </w:p>
    <w:p w14:paraId="095C6BF2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2B99FAEE" w14:textId="77777777" w:rsidR="00EE2A6C" w:rsidRDefault="00EE2A6C">
      <w:pPr>
        <w:ind w:left="1" w:hanging="3"/>
        <w:jc w:val="center"/>
        <w:rPr>
          <w:sz w:val="28"/>
          <w:szCs w:val="28"/>
        </w:rPr>
      </w:pPr>
    </w:p>
    <w:tbl>
      <w:tblPr>
        <w:tblStyle w:val="ad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28"/>
        <w:gridCol w:w="2764"/>
        <w:gridCol w:w="2764"/>
      </w:tblGrid>
      <w:tr w:rsidR="00EE2A6C" w14:paraId="33699F0C" w14:textId="77777777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4D3C4EF5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pproximate number of credit hours devoted to fundamental CS topics</w:t>
            </w:r>
          </w:p>
          <w:p w14:paraId="1DADE652" w14:textId="77777777" w:rsidR="00EE2A6C" w:rsidRDefault="00EE2A6C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</w:tr>
      <w:tr w:rsidR="00EE2A6C" w14:paraId="50E85680" w14:textId="77777777">
        <w:tc>
          <w:tcPr>
            <w:tcW w:w="3328" w:type="dxa"/>
          </w:tcPr>
          <w:p w14:paraId="76075F3B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13DD4C67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2BC8C989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vanced Hours</w:t>
            </w:r>
          </w:p>
        </w:tc>
      </w:tr>
      <w:tr w:rsidR="00EE2A6C" w14:paraId="58930631" w14:textId="77777777">
        <w:tc>
          <w:tcPr>
            <w:tcW w:w="3328" w:type="dxa"/>
          </w:tcPr>
          <w:p w14:paraId="7C4B3C25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lgorithms:</w:t>
            </w:r>
          </w:p>
          <w:p w14:paraId="6D4F5ADD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185DC134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0</w:t>
            </w:r>
          </w:p>
        </w:tc>
        <w:tc>
          <w:tcPr>
            <w:tcW w:w="2764" w:type="dxa"/>
          </w:tcPr>
          <w:p w14:paraId="5FC9B78A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</w:tr>
      <w:tr w:rsidR="00EE2A6C" w14:paraId="6871E934" w14:textId="77777777">
        <w:tc>
          <w:tcPr>
            <w:tcW w:w="3328" w:type="dxa"/>
          </w:tcPr>
          <w:p w14:paraId="1B617692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oftware Design:</w:t>
            </w:r>
          </w:p>
          <w:p w14:paraId="050E80AE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186B4B2F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0</w:t>
            </w:r>
          </w:p>
          <w:p w14:paraId="673017D9" w14:textId="77777777" w:rsidR="00EE2A6C" w:rsidRDefault="00EE2A6C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3B0FCE80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</w:tr>
      <w:tr w:rsidR="00EE2A6C" w14:paraId="153F910C" w14:textId="77777777">
        <w:tc>
          <w:tcPr>
            <w:tcW w:w="3328" w:type="dxa"/>
          </w:tcPr>
          <w:p w14:paraId="750C4E86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puter Organization and Architecture:</w:t>
            </w:r>
          </w:p>
        </w:tc>
        <w:tc>
          <w:tcPr>
            <w:tcW w:w="2764" w:type="dxa"/>
          </w:tcPr>
          <w:p w14:paraId="742D5453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764" w:type="dxa"/>
          </w:tcPr>
          <w:p w14:paraId="0A08F8DB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</w:tr>
      <w:tr w:rsidR="00EE2A6C" w14:paraId="43559569" w14:textId="77777777">
        <w:tc>
          <w:tcPr>
            <w:tcW w:w="3328" w:type="dxa"/>
          </w:tcPr>
          <w:p w14:paraId="42AC48A2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a Structures:</w:t>
            </w:r>
          </w:p>
          <w:p w14:paraId="666B4F6F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3DD33455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  <w:p w14:paraId="6A8B8701" w14:textId="77777777" w:rsidR="00EE2A6C" w:rsidRDefault="00EE2A6C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05C7214F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</w:tr>
      <w:tr w:rsidR="00EE2A6C" w14:paraId="0C508DB5" w14:textId="77777777">
        <w:tc>
          <w:tcPr>
            <w:tcW w:w="3328" w:type="dxa"/>
          </w:tcPr>
          <w:p w14:paraId="4551C273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cepts of Programming Languages:</w:t>
            </w:r>
          </w:p>
        </w:tc>
        <w:tc>
          <w:tcPr>
            <w:tcW w:w="2764" w:type="dxa"/>
          </w:tcPr>
          <w:p w14:paraId="6C9D7F6E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0</w:t>
            </w:r>
          </w:p>
          <w:p w14:paraId="712E8E01" w14:textId="77777777" w:rsidR="00EE2A6C" w:rsidRDefault="00EE2A6C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220A9DB3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</w:tr>
    </w:tbl>
    <w:p w14:paraId="08084C42" w14:textId="77777777" w:rsidR="00EE2A6C" w:rsidRDefault="00C52DD7" w:rsidP="00E317D3">
      <w:pPr>
        <w:ind w:leftChars="0" w:left="2160" w:firstLineChars="0" w:firstLine="720"/>
        <w:rPr>
          <w:sz w:val="28"/>
          <w:szCs w:val="28"/>
        </w:rPr>
      </w:pPr>
      <w:r>
        <w:rPr>
          <w:b/>
          <w:sz w:val="28"/>
          <w:szCs w:val="28"/>
        </w:rPr>
        <w:t>Theoretical Contents:</w:t>
      </w:r>
    </w:p>
    <w:p w14:paraId="41622D29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6E6B45AC" w14:textId="77777777" w:rsidR="00EE2A6C" w:rsidRDefault="00EE2A6C">
      <w:pPr>
        <w:ind w:left="0" w:hanging="2"/>
        <w:rPr>
          <w:sz w:val="24"/>
          <w:szCs w:val="24"/>
        </w:rPr>
      </w:pPr>
    </w:p>
    <w:p w14:paraId="245CD823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Problem Analysis Experiences:</w:t>
      </w:r>
    </w:p>
    <w:p w14:paraId="5FF03146" w14:textId="094A234C" w:rsidR="00EE2A6C" w:rsidRDefault="00C52DD7" w:rsidP="00E317D3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1C9F3D26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Style w:val="ae"/>
        <w:tblW w:w="590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903"/>
      </w:tblGrid>
      <w:tr w:rsidR="00EE2A6C" w14:paraId="385B4BC0" w14:textId="77777777">
        <w:trPr>
          <w:jc w:val="center"/>
        </w:trPr>
        <w:tc>
          <w:tcPr>
            <w:tcW w:w="5903" w:type="dxa"/>
          </w:tcPr>
          <w:p w14:paraId="23F991CE" w14:textId="09F00D28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pproximately 24 hours of assignments are </w:t>
            </w:r>
            <w:r w:rsidR="006053DF">
              <w:rPr>
                <w:b/>
                <w:sz w:val="24"/>
                <w:szCs w:val="24"/>
              </w:rPr>
              <w:t>given.</w:t>
            </w:r>
          </w:p>
        </w:tc>
      </w:tr>
      <w:tr w:rsidR="00EE2A6C" w14:paraId="418FFC89" w14:textId="77777777">
        <w:trPr>
          <w:jc w:val="center"/>
        </w:trPr>
        <w:tc>
          <w:tcPr>
            <w:tcW w:w="5903" w:type="dxa"/>
          </w:tcPr>
          <w:p w14:paraId="2175DC45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 addition, students complete approximately 12 hours of lab instruction.</w:t>
            </w:r>
          </w:p>
        </w:tc>
      </w:tr>
    </w:tbl>
    <w:p w14:paraId="67C09D34" w14:textId="77777777" w:rsidR="0085355C" w:rsidRDefault="0085355C" w:rsidP="00B96D79">
      <w:pPr>
        <w:ind w:leftChars="0" w:left="0" w:firstLineChars="0" w:firstLine="0"/>
        <w:rPr>
          <w:b/>
          <w:sz w:val="28"/>
          <w:szCs w:val="28"/>
        </w:rPr>
      </w:pPr>
    </w:p>
    <w:p w14:paraId="67492B56" w14:textId="3ABFB64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 Body of Knowledge</w:t>
      </w:r>
      <w:r>
        <w:rPr>
          <w:b/>
          <w:sz w:val="28"/>
          <w:szCs w:val="28"/>
          <w:vertAlign w:val="superscript"/>
        </w:rPr>
        <w:footnoteReference w:id="1"/>
      </w:r>
    </w:p>
    <w:tbl>
      <w:tblPr>
        <w:tblStyle w:val="af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52"/>
        <w:gridCol w:w="2953"/>
        <w:gridCol w:w="2951"/>
      </w:tblGrid>
      <w:tr w:rsidR="00EE2A6C" w14:paraId="15F2C0AE" w14:textId="77777777">
        <w:tc>
          <w:tcPr>
            <w:tcW w:w="2952" w:type="dxa"/>
          </w:tcPr>
          <w:p w14:paraId="7D107FD2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953" w:type="dxa"/>
          </w:tcPr>
          <w:p w14:paraId="7D04859C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2951" w:type="dxa"/>
          </w:tcPr>
          <w:p w14:paraId="3186A849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EE2A6C" w14:paraId="3B6E84BA" w14:textId="77777777">
        <w:tc>
          <w:tcPr>
            <w:tcW w:w="2952" w:type="dxa"/>
          </w:tcPr>
          <w:p w14:paraId="1CD6839E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S 2</w:t>
            </w:r>
          </w:p>
        </w:tc>
        <w:tc>
          <w:tcPr>
            <w:tcW w:w="2953" w:type="dxa"/>
          </w:tcPr>
          <w:p w14:paraId="6C8404E9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Logic </w:t>
            </w:r>
            <w:r>
              <w:rPr>
                <w:b/>
                <w:sz w:val="24"/>
                <w:szCs w:val="24"/>
              </w:rPr>
              <w:br/>
              <w:t>(</w:t>
            </w:r>
            <w:proofErr w:type="gramStart"/>
            <w:r>
              <w:rPr>
                <w:b/>
                <w:sz w:val="24"/>
                <w:szCs w:val="24"/>
              </w:rPr>
              <w:t>and/or,</w:t>
            </w:r>
            <w:proofErr w:type="gram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etc</w:t>
            </w:r>
            <w:proofErr w:type="spellEnd"/>
            <w:r>
              <w:rPr>
                <w:b/>
                <w:sz w:val="24"/>
                <w:szCs w:val="24"/>
              </w:rPr>
              <w:t>)</w:t>
            </w:r>
          </w:p>
        </w:tc>
        <w:tc>
          <w:tcPr>
            <w:tcW w:w="2951" w:type="dxa"/>
          </w:tcPr>
          <w:p w14:paraId="1FBD478C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</w:t>
            </w:r>
          </w:p>
        </w:tc>
      </w:tr>
      <w:tr w:rsidR="00EE2A6C" w14:paraId="6D96D7FE" w14:textId="77777777">
        <w:tc>
          <w:tcPr>
            <w:tcW w:w="2952" w:type="dxa"/>
          </w:tcPr>
          <w:p w14:paraId="19E69642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 1</w:t>
            </w:r>
          </w:p>
        </w:tc>
        <w:tc>
          <w:tcPr>
            <w:tcW w:w="2953" w:type="dxa"/>
          </w:tcPr>
          <w:p w14:paraId="3E1F2EC7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rol structures (Selection &amp; Iteration)</w:t>
            </w:r>
          </w:p>
        </w:tc>
        <w:tc>
          <w:tcPr>
            <w:tcW w:w="2951" w:type="dxa"/>
          </w:tcPr>
          <w:p w14:paraId="4D52691A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8</w:t>
            </w:r>
          </w:p>
        </w:tc>
      </w:tr>
      <w:tr w:rsidR="00EE2A6C" w14:paraId="7180E88F" w14:textId="77777777">
        <w:tc>
          <w:tcPr>
            <w:tcW w:w="2952" w:type="dxa"/>
          </w:tcPr>
          <w:p w14:paraId="4EE92B66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 3</w:t>
            </w:r>
          </w:p>
        </w:tc>
        <w:tc>
          <w:tcPr>
            <w:tcW w:w="2953" w:type="dxa"/>
          </w:tcPr>
          <w:p w14:paraId="6232D945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rrays, </w:t>
            </w:r>
            <w:proofErr w:type="spellStart"/>
            <w:r>
              <w:rPr>
                <w:b/>
                <w:sz w:val="24"/>
                <w:szCs w:val="24"/>
              </w:rPr>
              <w:t>ArrayLists</w:t>
            </w:r>
            <w:proofErr w:type="spellEnd"/>
          </w:p>
        </w:tc>
        <w:tc>
          <w:tcPr>
            <w:tcW w:w="2951" w:type="dxa"/>
          </w:tcPr>
          <w:p w14:paraId="53C61783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</w:tr>
      <w:tr w:rsidR="00EE2A6C" w14:paraId="399817BF" w14:textId="77777777">
        <w:tc>
          <w:tcPr>
            <w:tcW w:w="2952" w:type="dxa"/>
          </w:tcPr>
          <w:p w14:paraId="7966AC55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 5</w:t>
            </w:r>
          </w:p>
        </w:tc>
        <w:tc>
          <w:tcPr>
            <w:tcW w:w="2953" w:type="dxa"/>
          </w:tcPr>
          <w:p w14:paraId="72EE38C7" w14:textId="77777777" w:rsidR="00EE2A6C" w:rsidRDefault="00C52DD7">
            <w:pPr>
              <w:ind w:left="0" w:hanging="2"/>
              <w:jc w:val="center"/>
              <w:rPr>
                <w:sz w:val="28"/>
                <w:szCs w:val="28"/>
              </w:rPr>
            </w:pPr>
            <w:r>
              <w:rPr>
                <w:b/>
                <w:sz w:val="24"/>
                <w:szCs w:val="24"/>
              </w:rPr>
              <w:t xml:space="preserve">I/O with </w:t>
            </w:r>
            <w:proofErr w:type="spellStart"/>
            <w:r>
              <w:rPr>
                <w:b/>
                <w:sz w:val="24"/>
                <w:szCs w:val="24"/>
              </w:rPr>
              <w:t>JOptionPane</w:t>
            </w:r>
            <w:proofErr w:type="spellEnd"/>
            <w:r>
              <w:rPr>
                <w:b/>
                <w:sz w:val="24"/>
                <w:szCs w:val="24"/>
              </w:rPr>
              <w:t>, Text Files</w:t>
            </w:r>
          </w:p>
        </w:tc>
        <w:tc>
          <w:tcPr>
            <w:tcW w:w="2951" w:type="dxa"/>
          </w:tcPr>
          <w:p w14:paraId="38052CE5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</w:tr>
      <w:tr w:rsidR="00EE2A6C" w14:paraId="3A14C4F4" w14:textId="77777777">
        <w:tc>
          <w:tcPr>
            <w:tcW w:w="2952" w:type="dxa"/>
          </w:tcPr>
          <w:p w14:paraId="1AD3C9F7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 4</w:t>
            </w:r>
          </w:p>
        </w:tc>
        <w:tc>
          <w:tcPr>
            <w:tcW w:w="2953" w:type="dxa"/>
          </w:tcPr>
          <w:p w14:paraId="49F7B876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proofErr w:type="spellStart"/>
            <w:proofErr w:type="gramStart"/>
            <w:r>
              <w:rPr>
                <w:b/>
                <w:sz w:val="24"/>
                <w:szCs w:val="24"/>
              </w:rPr>
              <w:t>Primitives,Strings</w:t>
            </w:r>
            <w:proofErr w:type="spellEnd"/>
            <w:proofErr w:type="gramEnd"/>
            <w:r>
              <w:rPr>
                <w:b/>
                <w:sz w:val="24"/>
                <w:szCs w:val="24"/>
              </w:rPr>
              <w:t>, and Wrapper classes</w:t>
            </w:r>
          </w:p>
        </w:tc>
        <w:tc>
          <w:tcPr>
            <w:tcW w:w="2951" w:type="dxa"/>
          </w:tcPr>
          <w:p w14:paraId="3F6C5564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</w:t>
            </w:r>
          </w:p>
        </w:tc>
      </w:tr>
      <w:tr w:rsidR="00EE2A6C" w14:paraId="276AF1B3" w14:textId="77777777">
        <w:tc>
          <w:tcPr>
            <w:tcW w:w="2952" w:type="dxa"/>
          </w:tcPr>
          <w:p w14:paraId="49D4A67F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 6</w:t>
            </w:r>
          </w:p>
        </w:tc>
        <w:tc>
          <w:tcPr>
            <w:tcW w:w="2953" w:type="dxa"/>
          </w:tcPr>
          <w:p w14:paraId="7E043884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bjects, Classes, &amp; Methods</w:t>
            </w:r>
          </w:p>
        </w:tc>
        <w:tc>
          <w:tcPr>
            <w:tcW w:w="2951" w:type="dxa"/>
          </w:tcPr>
          <w:p w14:paraId="02F90CC1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0</w:t>
            </w:r>
          </w:p>
        </w:tc>
      </w:tr>
    </w:tbl>
    <w:p w14:paraId="4CC7329A" w14:textId="77777777" w:rsidR="00EE2A6C" w:rsidRDefault="00EE2A6C">
      <w:pPr>
        <w:ind w:left="0" w:hanging="2"/>
        <w:jc w:val="both"/>
        <w:rPr>
          <w:sz w:val="24"/>
          <w:szCs w:val="24"/>
        </w:rPr>
      </w:pPr>
    </w:p>
    <w:p w14:paraId="4DADF8F9" w14:textId="77777777" w:rsidR="00EE2A6C" w:rsidRDefault="00EE2A6C" w:rsidP="00E317D3">
      <w:pPr>
        <w:ind w:leftChars="0" w:left="0" w:firstLineChars="0" w:firstLine="0"/>
        <w:jc w:val="both"/>
        <w:rPr>
          <w:sz w:val="24"/>
          <w:szCs w:val="24"/>
        </w:rPr>
      </w:pPr>
    </w:p>
    <w:sectPr w:rsidR="00EE2A6C" w:rsidSect="0085355C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1080" w:right="1800" w:bottom="1080" w:left="1800" w:header="720" w:footer="720" w:gutter="0"/>
      <w:pgNumType w:start="1"/>
      <w:cols w:space="720"/>
      <w:titlePg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Trevor Cickovski" w:date="2024-05-17T11:35:00Z" w:initials="TC">
    <w:p w14:paraId="2D5C339D" w14:textId="1ED7635F" w:rsidR="465BDE72" w:rsidRDefault="465BDE72">
      <w:pPr>
        <w:ind w:left="0" w:hanging="2"/>
      </w:pPr>
      <w:r>
        <w:t>Check/update?</w:t>
      </w:r>
      <w:r>
        <w:annotationRef/>
      </w:r>
    </w:p>
  </w:comment>
  <w:comment w:id="1" w:author="Trevor Cickovski" w:date="2024-05-17T11:36:00Z" w:initials="TC">
    <w:p w14:paraId="746B11C0" w14:textId="6E20F0F1" w:rsidR="465BDE72" w:rsidRDefault="465BDE72">
      <w:pPr>
        <w:ind w:left="0" w:hanging="2"/>
      </w:pPr>
      <w:r>
        <w:t>Not the online!</w:t>
      </w:r>
      <w: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D5C339D" w15:done="0"/>
  <w15:commentEx w15:paraId="746B11C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C0CC1D3" w16cex:dateUtc="2024-05-17T15:35:00Z"/>
  <w16cex:commentExtensible w16cex:durableId="6225973B" w16cex:dateUtc="2024-05-17T15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D5C339D" w16cid:durableId="1C0CC1D3"/>
  <w16cid:commentId w16cid:paraId="746B11C0" w16cid:durableId="6225973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BDFD85" w14:textId="77777777" w:rsidR="00505B7A" w:rsidRDefault="00505B7A">
      <w:pPr>
        <w:spacing w:line="240" w:lineRule="auto"/>
        <w:ind w:left="0" w:hanging="2"/>
      </w:pPr>
      <w:r>
        <w:separator/>
      </w:r>
    </w:p>
  </w:endnote>
  <w:endnote w:type="continuationSeparator" w:id="0">
    <w:p w14:paraId="41DA1D26" w14:textId="77777777" w:rsidR="00505B7A" w:rsidRDefault="00505B7A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D34281" w14:textId="77777777" w:rsidR="00EE2A6C" w:rsidRDefault="00C52DD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21AB37EA" w14:textId="77777777" w:rsidR="00EE2A6C" w:rsidRDefault="00EE2A6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right="360" w:hanging="2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6C1DBF" w14:textId="77777777" w:rsidR="00EE2A6C" w:rsidRDefault="00EE2A6C">
    <w:pPr>
      <w:tabs>
        <w:tab w:val="center" w:pos="4320"/>
        <w:tab w:val="right" w:pos="8640"/>
      </w:tabs>
      <w:ind w:left="0" w:hanging="2"/>
      <w:jc w:val="center"/>
    </w:pPr>
  </w:p>
  <w:p w14:paraId="2CBE140F" w14:textId="77777777" w:rsidR="00EE2A6C" w:rsidRDefault="00C52DD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B66EE0">
      <w:rPr>
        <w:noProof/>
        <w:color w:val="000000"/>
      </w:rPr>
      <w:t>2</w:t>
    </w:r>
    <w:r>
      <w:rPr>
        <w:color w:val="00000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402CA4" w14:textId="77777777" w:rsidR="0085355C" w:rsidRDefault="0085355C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E1815E" w14:textId="77777777" w:rsidR="00505B7A" w:rsidRDefault="00505B7A">
      <w:pPr>
        <w:spacing w:line="240" w:lineRule="auto"/>
        <w:ind w:left="0" w:hanging="2"/>
      </w:pPr>
      <w:r>
        <w:separator/>
      </w:r>
    </w:p>
  </w:footnote>
  <w:footnote w:type="continuationSeparator" w:id="0">
    <w:p w14:paraId="3129837F" w14:textId="77777777" w:rsidR="00505B7A" w:rsidRDefault="00505B7A">
      <w:pPr>
        <w:spacing w:line="240" w:lineRule="auto"/>
        <w:ind w:left="0" w:hanging="2"/>
      </w:pPr>
      <w:r>
        <w:continuationSeparator/>
      </w:r>
    </w:p>
  </w:footnote>
  <w:footnote w:id="1">
    <w:p w14:paraId="1B6E0013" w14:textId="51E8B53E" w:rsidR="00EE2A6C" w:rsidRPr="00F40C9F" w:rsidRDefault="00C52DD7" w:rsidP="00C82960">
      <w:pPr>
        <w:ind w:left="-2" w:firstLineChars="0" w:firstLine="0"/>
        <w:jc w:val="both"/>
        <w:rPr>
          <w:sz w:val="24"/>
          <w:szCs w:val="24"/>
        </w:rPr>
      </w:pPr>
      <w:r>
        <w:rPr>
          <w:rStyle w:val="FootnoteReference"/>
        </w:rPr>
        <w:footnoteRef/>
      </w:r>
      <w:r w:rsidRPr="00F40C9F">
        <w:rPr>
          <w:sz w:val="24"/>
          <w:szCs w:val="24"/>
        </w:rPr>
        <w:t>See</w:t>
      </w:r>
      <w:r w:rsidR="00300676">
        <w:rPr>
          <w:sz w:val="24"/>
          <w:szCs w:val="24"/>
        </w:rPr>
        <w:t xml:space="preserve"> ACM Computer Science curricula 2023 </w:t>
      </w:r>
      <w:hyperlink r:id="rId1" w:history="1">
        <w:r w:rsidR="00300676" w:rsidRPr="00666742">
          <w:rPr>
            <w:rStyle w:val="Hyperlink"/>
            <w:sz w:val="24"/>
            <w:szCs w:val="24"/>
          </w:rPr>
          <w:t>https://dl.acm.org/doi/pdf/10.1145/3664191</w:t>
        </w:r>
      </w:hyperlink>
      <w:r w:rsidR="00300676">
        <w:rPr>
          <w:sz w:val="24"/>
          <w:szCs w:val="24"/>
        </w:rPr>
        <w:t xml:space="preserve"> </w:t>
      </w:r>
      <w:r w:rsidRPr="00F40C9F">
        <w:rPr>
          <w:sz w:val="24"/>
          <w:szCs w:val="24"/>
        </w:rPr>
        <w:t xml:space="preserve">for a description of Computer Science </w:t>
      </w:r>
      <w:r w:rsidR="00FB558D">
        <w:rPr>
          <w:sz w:val="24"/>
          <w:szCs w:val="24"/>
        </w:rPr>
        <w:t>k</w:t>
      </w:r>
      <w:r w:rsidRPr="00F40C9F">
        <w:rPr>
          <w:sz w:val="24"/>
          <w:szCs w:val="24"/>
        </w:rPr>
        <w:t>nowledge units</w:t>
      </w:r>
      <w:r w:rsidRPr="00F40C9F">
        <w:rPr>
          <w:b/>
          <w:sz w:val="24"/>
          <w:szCs w:val="24"/>
        </w:rPr>
        <w:t>.</w:t>
      </w:r>
    </w:p>
    <w:p w14:paraId="6605A7CD" w14:textId="77777777" w:rsidR="00EE2A6C" w:rsidRDefault="00EE2A6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color w:val="000000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BEC504" w14:textId="77777777" w:rsidR="0085355C" w:rsidRDefault="0085355C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62A7C7" w14:textId="2CBBFE5E" w:rsidR="0085355C" w:rsidRPr="006053DF" w:rsidRDefault="006053DF" w:rsidP="0085355C">
    <w:pPr>
      <w:ind w:left="1" w:hanging="3"/>
      <w:jc w:val="center"/>
      <w:rPr>
        <w:bCs/>
        <w:sz w:val="28"/>
        <w:szCs w:val="24"/>
      </w:rPr>
    </w:pPr>
    <w:r w:rsidRPr="006053DF">
      <w:rPr>
        <w:bCs/>
        <w:sz w:val="28"/>
        <w:szCs w:val="24"/>
      </w:rPr>
      <w:t xml:space="preserve">Knight Foundation </w:t>
    </w:r>
    <w:r w:rsidR="0085355C" w:rsidRPr="006053DF">
      <w:rPr>
        <w:bCs/>
        <w:sz w:val="28"/>
        <w:szCs w:val="24"/>
      </w:rPr>
      <w:t>School of Computing and Information Sciences</w:t>
    </w:r>
  </w:p>
  <w:p w14:paraId="6CCB3590" w14:textId="77777777" w:rsidR="0085355C" w:rsidRPr="006053DF" w:rsidRDefault="0085355C" w:rsidP="0085355C">
    <w:pPr>
      <w:ind w:left="1" w:hanging="3"/>
      <w:jc w:val="center"/>
      <w:rPr>
        <w:bCs/>
        <w:sz w:val="24"/>
        <w:szCs w:val="22"/>
      </w:rPr>
    </w:pPr>
    <w:r w:rsidRPr="006053DF">
      <w:rPr>
        <w:bCs/>
        <w:sz w:val="28"/>
        <w:szCs w:val="24"/>
      </w:rPr>
      <w:t>COP 2210</w:t>
    </w:r>
  </w:p>
  <w:p w14:paraId="73FD8D61" w14:textId="11435A3E" w:rsidR="0085355C" w:rsidRPr="006053DF" w:rsidRDefault="0085355C" w:rsidP="0085355C">
    <w:pPr>
      <w:pStyle w:val="Header"/>
      <w:ind w:left="1" w:hanging="3"/>
      <w:jc w:val="center"/>
      <w:rPr>
        <w:bCs/>
        <w:szCs w:val="18"/>
      </w:rPr>
    </w:pPr>
    <w:r w:rsidRPr="006053DF">
      <w:rPr>
        <w:bCs/>
        <w:sz w:val="28"/>
        <w:szCs w:val="24"/>
      </w:rPr>
      <w:t>Programming I</w:t>
    </w:r>
  </w:p>
  <w:p w14:paraId="29028B15" w14:textId="77777777" w:rsidR="0085355C" w:rsidRDefault="0085355C">
    <w:pPr>
      <w:pStyle w:val="Header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FF17ED" w14:textId="77777777" w:rsidR="0085355C" w:rsidRDefault="0085355C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8F38DA"/>
    <w:multiLevelType w:val="multilevel"/>
    <w:tmpl w:val="9500A98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03F6E81"/>
    <w:multiLevelType w:val="multilevel"/>
    <w:tmpl w:val="4A64732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F1C4E2B"/>
    <w:multiLevelType w:val="multilevel"/>
    <w:tmpl w:val="0F8CC784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 w15:restartNumberingAfterBreak="0">
    <w:nsid w:val="485F1C28"/>
    <w:multiLevelType w:val="multilevel"/>
    <w:tmpl w:val="D572053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4DC54401"/>
    <w:multiLevelType w:val="multilevel"/>
    <w:tmpl w:val="1B90BF1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61DA3015"/>
    <w:multiLevelType w:val="multilevel"/>
    <w:tmpl w:val="AABC968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6F560215"/>
    <w:multiLevelType w:val="multilevel"/>
    <w:tmpl w:val="2668D96C"/>
    <w:lvl w:ilvl="0">
      <w:start w:val="1"/>
      <w:numFmt w:val="decimal"/>
      <w:lvlText w:val="O%1."/>
      <w:lvlJc w:val="left"/>
      <w:pPr>
        <w:ind w:left="180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7" w15:restartNumberingAfterBreak="0">
    <w:nsid w:val="744010E9"/>
    <w:multiLevelType w:val="multilevel"/>
    <w:tmpl w:val="B71637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 w16cid:durableId="177962870">
    <w:abstractNumId w:val="4"/>
  </w:num>
  <w:num w:numId="2" w16cid:durableId="272321348">
    <w:abstractNumId w:val="7"/>
  </w:num>
  <w:num w:numId="3" w16cid:durableId="378865928">
    <w:abstractNumId w:val="1"/>
  </w:num>
  <w:num w:numId="4" w16cid:durableId="103576079">
    <w:abstractNumId w:val="5"/>
  </w:num>
  <w:num w:numId="5" w16cid:durableId="1851791503">
    <w:abstractNumId w:val="6"/>
  </w:num>
  <w:num w:numId="6" w16cid:durableId="252662842">
    <w:abstractNumId w:val="2"/>
  </w:num>
  <w:num w:numId="7" w16cid:durableId="1755397813">
    <w:abstractNumId w:val="3"/>
  </w:num>
  <w:num w:numId="8" w16cid:durableId="52868429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Trevor Cickovski">
    <w15:presenceInfo w15:providerId="AD" w15:userId="S::tcickovs@fiu.edu::f591de5c-50b2-4380-80e9-0262d8f7b3e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tjAwMzI1MrE0szRW0lEKTi0uzszPAykwrAUAR88xUCwAAAA="/>
  </w:docVars>
  <w:rsids>
    <w:rsidRoot w:val="00EE2A6C"/>
    <w:rsid w:val="00026BB9"/>
    <w:rsid w:val="00047D94"/>
    <w:rsid w:val="00191E9C"/>
    <w:rsid w:val="0024202D"/>
    <w:rsid w:val="00300676"/>
    <w:rsid w:val="003B7D94"/>
    <w:rsid w:val="00505B7A"/>
    <w:rsid w:val="00534207"/>
    <w:rsid w:val="00593A50"/>
    <w:rsid w:val="005B44E7"/>
    <w:rsid w:val="006053DF"/>
    <w:rsid w:val="00667B0D"/>
    <w:rsid w:val="00743008"/>
    <w:rsid w:val="00776EFE"/>
    <w:rsid w:val="0085355C"/>
    <w:rsid w:val="00866293"/>
    <w:rsid w:val="00953394"/>
    <w:rsid w:val="00AE6A98"/>
    <w:rsid w:val="00B06A12"/>
    <w:rsid w:val="00B66EE0"/>
    <w:rsid w:val="00B96D79"/>
    <w:rsid w:val="00BE4C3E"/>
    <w:rsid w:val="00C52DD7"/>
    <w:rsid w:val="00C73F57"/>
    <w:rsid w:val="00C82960"/>
    <w:rsid w:val="00DA7425"/>
    <w:rsid w:val="00DE1A2A"/>
    <w:rsid w:val="00DE6530"/>
    <w:rsid w:val="00E317D3"/>
    <w:rsid w:val="00E82F1E"/>
    <w:rsid w:val="00EE2A6C"/>
    <w:rsid w:val="00F40C9F"/>
    <w:rsid w:val="00FB558D"/>
    <w:rsid w:val="2BC43DCC"/>
    <w:rsid w:val="34872AD5"/>
    <w:rsid w:val="465BDE72"/>
    <w:rsid w:val="4A437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26BB6"/>
  <w15:docId w15:val="{C24FE0BF-1240-4FA3-9E0E-BA1C3C248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uiPriority w:val="9"/>
    <w:qFormat/>
    <w:pPr>
      <w:spacing w:before="100" w:beforeAutospacing="1" w:after="100" w:afterAutospacing="1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uiPriority w:val="9"/>
    <w:unhideWhenUsed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jc w:val="center"/>
      <w:outlineLvl w:val="2"/>
    </w:pPr>
    <w:rPr>
      <w:b/>
      <w:sz w:val="28"/>
      <w:szCs w:val="28"/>
    </w:rPr>
  </w:style>
  <w:style w:type="paragraph" w:styleId="Heading4">
    <w:name w:val="heading 4"/>
    <w:basedOn w:val="Normal"/>
    <w:uiPriority w:val="9"/>
    <w:semiHidden/>
    <w:unhideWhenUsed/>
    <w:qFormat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FootnoteText">
    <w:name w:val="footnote text"/>
    <w:basedOn w:val="Normal"/>
  </w:style>
  <w:style w:type="character" w:styleId="FootnoteReference">
    <w:name w:val="footnote reference"/>
    <w:rPr>
      <w:w w:val="100"/>
      <w:position w:val="-1"/>
      <w:effect w:val="none"/>
      <w:vertAlign w:val="superscript"/>
      <w:cs w:val="0"/>
      <w:em w:val="none"/>
    </w:rPr>
  </w:style>
  <w:style w:type="character" w:styleId="FollowedHyperlink">
    <w:name w:val="FollowedHyperlink"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</w:tblPr>
  </w:style>
  <w:style w:type="character" w:customStyle="1" w:styleId="HeaderChar">
    <w:name w:val="Header Char"/>
    <w:basedOn w:val="DefaultParagraphFont"/>
    <w:link w:val="Header"/>
    <w:uiPriority w:val="99"/>
    <w:rsid w:val="0085355C"/>
    <w:rPr>
      <w:position w:val="-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355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053DF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B44E7"/>
    <w:pPr>
      <w:widowControl w:val="0"/>
      <w:suppressAutoHyphens w:val="0"/>
      <w:autoSpaceDE w:val="0"/>
      <w:autoSpaceDN w:val="0"/>
      <w:adjustRightInd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position w:val="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position w:val="-1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hyperlink" Target="http://www4.cis.fiu.edu/courses/Syllabi/MAC_2311.pdf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hyperlink" Target="http://www4.cis.fiu.edu/courses/Syllabi/MAC_2233.pdf" TargetMode="Externa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://www4.cis.fiu.edu/courses/Syllabi/MAC_1147.pdf" TargetMode="External"/><Relationship Id="rId20" Type="http://schemas.openxmlformats.org/officeDocument/2006/relationships/hyperlink" Target="https://abet.cis.fiu.edu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://www4.cis.fiu.edu/courses/Syllabi/MAC_1140.pdf" TargetMode="External"/><Relationship Id="rId23" Type="http://schemas.openxmlformats.org/officeDocument/2006/relationships/footer" Target="footer1.xml"/><Relationship Id="rId28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hyperlink" Target="https://ccecc.acm.org/assessment/bloom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l.acm.org/doi/pdf/10.1145/366419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74f75d1-99c4-458f-87a4-659f9903c487" xsi:nil="true"/>
    <lcf76f155ced4ddcb4097134ff3c332f xmlns="f7b36b70-0c59-4040-b1ab-d886be883edb">
      <Terms xmlns="http://schemas.microsoft.com/office/infopath/2007/PartnerControls"/>
    </lcf76f155ced4ddcb4097134ff3c332f>
  </documentManagement>
</p:properti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q4GVZ8XTTN7+6IzZW24Mt5g3vQ==">AMUW2mXL++RRe1JTYQ+lrAUXBNMziz9u1e/ovr2krCGz8YgDbH13HcM65CQoSe2OrlS/pbOG+In6nk9J8BxTPewUpsVoWiywARniEw4ZN/EmJjVQ0TiPhgJMn6sAp1bp1MYWkSmzNxFy</go:docsCustomData>
</go:gDocsCustomXmlDataStorage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370E36CB01D648A41CF134819D26EA" ma:contentTypeVersion="13" ma:contentTypeDescription="Create a new document." ma:contentTypeScope="" ma:versionID="24b6ade67afba3c1eabcd4c0c04b0619">
  <xsd:schema xmlns:xsd="http://www.w3.org/2001/XMLSchema" xmlns:xs="http://www.w3.org/2001/XMLSchema" xmlns:p="http://schemas.microsoft.com/office/2006/metadata/properties" xmlns:ns2="f7b36b70-0c59-4040-b1ab-d886be883edb" xmlns:ns3="174f75d1-99c4-458f-87a4-659f9903c487" targetNamespace="http://schemas.microsoft.com/office/2006/metadata/properties" ma:root="true" ma:fieldsID="33f43a045ea3f4d3f1139a772b397277" ns2:_="" ns3:_="">
    <xsd:import namespace="f7b36b70-0c59-4040-b1ab-d886be883edb"/>
    <xsd:import namespace="174f75d1-99c4-458f-87a4-659f9903c4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36b70-0c59-4040-b1ab-d886be883e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f75d1-99c4-458f-87a4-659f9903c487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9119e82-cb14-473b-afcd-ec38cb3fbbdc}" ma:internalName="TaxCatchAll" ma:showField="CatchAllData" ma:web="174f75d1-99c4-458f-87a4-659f9903c4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A79E6D7-C4EA-4B14-9591-1DA0919F3E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CD89A0-BFF5-4982-94BC-E6A8A506C817}">
  <ds:schemaRefs>
    <ds:schemaRef ds:uri="http://schemas.microsoft.com/office/2006/metadata/properties"/>
    <ds:schemaRef ds:uri="http://schemas.microsoft.com/office/infopath/2007/PartnerControls"/>
    <ds:schemaRef ds:uri="174f75d1-99c4-458f-87a4-659f9903c487"/>
    <ds:schemaRef ds:uri="f7b36b70-0c59-4040-b1ab-d886be883edb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274FE96F-8327-4BF6-A5FA-F93662DB2D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b36b70-0c59-4040-b1ab-d886be883edb"/>
    <ds:schemaRef ds:uri="174f75d1-99c4-458f-87a4-659f9903c4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6</Pages>
  <Words>1282</Words>
  <Characters>7311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oud Milani</dc:creator>
  <cp:lastModifiedBy>Nagarajan Prabakar</cp:lastModifiedBy>
  <cp:revision>25</cp:revision>
  <dcterms:created xsi:type="dcterms:W3CDTF">2021-07-15T16:14:00Z</dcterms:created>
  <dcterms:modified xsi:type="dcterms:W3CDTF">2025-02-16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  <property fmtid="{D5CDD505-2E9C-101B-9397-08002B2CF9AE}" pid="8" name="ContentTypeId">
    <vt:lpwstr>0x01010058370E36CB01D648A41CF134819D26EA</vt:lpwstr>
  </property>
</Properties>
</file>